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2A6659" w14:textId="77777777" w:rsidR="00E42988" w:rsidRDefault="00A919AD">
      <w:pPr>
        <w:pStyle w:val="BodyText"/>
        <w:ind w:left="106"/>
        <w:rPr>
          <w:rFonts w:ascii="Times New Roman"/>
          <w:sz w:val="20"/>
        </w:rPr>
      </w:pPr>
      <w:r>
        <w:rPr>
          <w:noProof/>
          <w:lang w:val="en-AU" w:eastAsia="en-AU"/>
        </w:rPr>
        <w:drawing>
          <wp:inline distT="0" distB="0" distL="0" distR="0" wp14:anchorId="419E22F4" wp14:editId="67360763">
            <wp:extent cx="6837426" cy="285750"/>
            <wp:effectExtent l="0" t="0" r="0" b="0"/>
            <wp:docPr id="78723420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7426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7501D" w14:textId="77777777" w:rsidR="00E42988" w:rsidRDefault="00E42988">
      <w:pPr>
        <w:pStyle w:val="BodyText"/>
        <w:spacing w:before="11"/>
        <w:rPr>
          <w:rFonts w:ascii="Times New Roman"/>
          <w:sz w:val="28"/>
        </w:rPr>
      </w:pPr>
    </w:p>
    <w:p w14:paraId="58B93B03" w14:textId="77777777" w:rsidR="00E42988" w:rsidRDefault="00231294">
      <w:pPr>
        <w:spacing w:before="29"/>
        <w:ind w:left="676"/>
        <w:rPr>
          <w:b/>
          <w:sz w:val="42"/>
        </w:rPr>
      </w:pPr>
      <w:r>
        <w:rPr>
          <w:b/>
          <w:sz w:val="42"/>
        </w:rPr>
        <w:t>SIT719</w:t>
      </w:r>
      <w:r w:rsidR="00A919AD">
        <w:rPr>
          <w:b/>
          <w:sz w:val="42"/>
        </w:rPr>
        <w:t xml:space="preserve"> </w:t>
      </w:r>
      <w:r>
        <w:rPr>
          <w:b/>
          <w:sz w:val="42"/>
        </w:rPr>
        <w:t xml:space="preserve">Security and Privacy Issues </w:t>
      </w:r>
      <w:r w:rsidR="00A919AD">
        <w:rPr>
          <w:b/>
          <w:sz w:val="42"/>
        </w:rPr>
        <w:t xml:space="preserve">in </w:t>
      </w:r>
      <w:r>
        <w:rPr>
          <w:b/>
          <w:sz w:val="42"/>
        </w:rPr>
        <w:t>Analytics</w:t>
      </w:r>
    </w:p>
    <w:p w14:paraId="5DAB6C7B" w14:textId="77777777" w:rsidR="00E42988" w:rsidRDefault="00E42988">
      <w:pPr>
        <w:pStyle w:val="BodyText"/>
        <w:rPr>
          <w:b/>
          <w:sz w:val="20"/>
        </w:rPr>
      </w:pPr>
    </w:p>
    <w:p w14:paraId="02EB378F" w14:textId="77777777" w:rsidR="00E42988" w:rsidRDefault="00E42988">
      <w:pPr>
        <w:pStyle w:val="BodyText"/>
        <w:spacing w:before="4"/>
        <w:rPr>
          <w:b/>
          <w:sz w:val="18"/>
        </w:rPr>
      </w:pPr>
    </w:p>
    <w:p w14:paraId="3F0EB037" w14:textId="77777777" w:rsidR="00E42988" w:rsidRDefault="005E4ABF">
      <w:pPr>
        <w:spacing w:before="40"/>
        <w:ind w:left="676"/>
        <w:rPr>
          <w:b/>
          <w:sz w:val="36"/>
        </w:rPr>
      </w:pPr>
      <w:r>
        <w:pict w14:anchorId="19753413">
          <v:shape id="_x0000_s1089" style="position:absolute;left:0;text-align:left;margin-left:56.8pt;margin-top:28.8pt;width:481.4pt;height:.1pt;z-index:-251658240;mso-wrap-distance-left:0;mso-wrap-distance-right:0;mso-position-horizontal-relative:page" coordorigin="1136,576" coordsize="9628,0" path="m1136,576r9628,e" filled="f" strokecolor="#ccc" strokeweight=".72pt">
            <v:path arrowok="t"/>
            <w10:wrap type="topAndBottom" anchorx="page"/>
          </v:shape>
        </w:pict>
      </w:r>
      <w:r w:rsidR="00AD739B">
        <w:rPr>
          <w:b/>
          <w:sz w:val="36"/>
        </w:rPr>
        <w:t>Pass Task 2</w:t>
      </w:r>
      <w:r w:rsidR="00A919AD">
        <w:rPr>
          <w:b/>
          <w:sz w:val="36"/>
        </w:rPr>
        <w:t xml:space="preserve">.1: </w:t>
      </w:r>
      <w:r w:rsidR="00231294">
        <w:rPr>
          <w:b/>
          <w:sz w:val="36"/>
        </w:rPr>
        <w:t>B</w:t>
      </w:r>
      <w:r w:rsidR="00231294" w:rsidRPr="00231294">
        <w:rPr>
          <w:b/>
          <w:sz w:val="36"/>
        </w:rPr>
        <w:t>asic scripting with python</w:t>
      </w:r>
    </w:p>
    <w:p w14:paraId="6C0E1DE5" w14:textId="77777777" w:rsidR="00E42988" w:rsidRDefault="00A919AD" w:rsidP="00A919AD">
      <w:pPr>
        <w:pStyle w:val="Heading1"/>
      </w:pPr>
      <w:r>
        <w:t>Overview</w:t>
      </w:r>
    </w:p>
    <w:p w14:paraId="6A05A809" w14:textId="77777777" w:rsidR="00E42988" w:rsidRDefault="00E42988">
      <w:pPr>
        <w:pStyle w:val="BodyText"/>
        <w:spacing w:before="9"/>
        <w:rPr>
          <w:b/>
          <w:sz w:val="23"/>
        </w:rPr>
      </w:pPr>
    </w:p>
    <w:p w14:paraId="5BB8DC2F" w14:textId="77777777" w:rsidR="00231294" w:rsidRPr="00A919AD" w:rsidRDefault="00231294">
      <w:pPr>
        <w:pStyle w:val="BodyText"/>
        <w:spacing w:before="65"/>
        <w:ind w:left="676"/>
        <w:rPr>
          <w:rFonts w:ascii="Helvetica" w:hAnsi="Helvetica" w:cs="Helvetica"/>
          <w:sz w:val="24"/>
          <w:szCs w:val="24"/>
        </w:rPr>
      </w:pPr>
      <w:r w:rsidRPr="00A919AD">
        <w:rPr>
          <w:rFonts w:ascii="Helvetica" w:hAnsi="Helvetica" w:cs="Helvetica"/>
          <w:sz w:val="24"/>
          <w:szCs w:val="24"/>
        </w:rPr>
        <w:t>Python is an amazingly versatile programming language and extremely popular among the data science people. This powerful tool will give you access to a wide variety of data science libraries which will help you to develop your script easily. By the end of week 2</w:t>
      </w:r>
      <w:r w:rsidR="004733F8" w:rsidRPr="00A919AD">
        <w:rPr>
          <w:rFonts w:ascii="Helvetica" w:hAnsi="Helvetica" w:cs="Helvetica"/>
          <w:sz w:val="24"/>
          <w:szCs w:val="24"/>
        </w:rPr>
        <w:t>, you will be familiar with basic python scripting.</w:t>
      </w:r>
      <w:r w:rsidR="004C597F" w:rsidRPr="00A919AD">
        <w:rPr>
          <w:rFonts w:ascii="Helvetica" w:hAnsi="Helvetica" w:cs="Helvetica"/>
          <w:sz w:val="24"/>
          <w:szCs w:val="24"/>
        </w:rPr>
        <w:t xml:space="preserve"> Please see the weekly resources for some basic operations.</w:t>
      </w:r>
      <w:r w:rsidR="004733F8" w:rsidRPr="00A919AD">
        <w:rPr>
          <w:rFonts w:ascii="Helvetica" w:hAnsi="Helvetica" w:cs="Helvetica"/>
          <w:sz w:val="24"/>
          <w:szCs w:val="24"/>
        </w:rPr>
        <w:t xml:space="preserve">  </w:t>
      </w:r>
    </w:p>
    <w:p w14:paraId="5A39BBE3" w14:textId="77777777" w:rsidR="00231294" w:rsidRPr="00A919AD" w:rsidRDefault="00231294">
      <w:pPr>
        <w:pStyle w:val="BodyText"/>
        <w:spacing w:before="65"/>
        <w:ind w:left="676"/>
        <w:rPr>
          <w:rFonts w:ascii="Helvetica" w:hAnsi="Helvetica" w:cs="Helvetica"/>
          <w:sz w:val="24"/>
          <w:szCs w:val="24"/>
        </w:rPr>
      </w:pPr>
    </w:p>
    <w:p w14:paraId="703FCC06" w14:textId="77777777" w:rsidR="004C597F" w:rsidRPr="00A919AD" w:rsidRDefault="004733F8">
      <w:pPr>
        <w:pStyle w:val="BodyText"/>
        <w:spacing w:before="65"/>
        <w:ind w:left="676"/>
        <w:rPr>
          <w:rFonts w:ascii="Helvetica" w:hAnsi="Helvetica" w:cs="Helvetica"/>
          <w:sz w:val="24"/>
          <w:szCs w:val="24"/>
        </w:rPr>
      </w:pPr>
      <w:r w:rsidRPr="00A919AD">
        <w:rPr>
          <w:rFonts w:ascii="Helvetica" w:hAnsi="Helvetica" w:cs="Helvetica"/>
          <w:sz w:val="24"/>
          <w:szCs w:val="24"/>
        </w:rPr>
        <w:t xml:space="preserve">If you are new to python scripting, you might follow the </w:t>
      </w:r>
      <w:r w:rsidR="004C597F" w:rsidRPr="00A919AD">
        <w:rPr>
          <w:rFonts w:ascii="Helvetica" w:hAnsi="Helvetica" w:cs="Helvetica"/>
          <w:sz w:val="24"/>
          <w:szCs w:val="24"/>
        </w:rPr>
        <w:t>below references:</w:t>
      </w:r>
    </w:p>
    <w:p w14:paraId="41C8F396" w14:textId="77777777" w:rsidR="004C597F" w:rsidRPr="00A919AD" w:rsidRDefault="004C597F">
      <w:pPr>
        <w:pStyle w:val="BodyText"/>
        <w:spacing w:before="65"/>
        <w:ind w:left="676"/>
        <w:rPr>
          <w:rFonts w:ascii="Helvetica" w:hAnsi="Helvetica" w:cs="Helvetica"/>
          <w:sz w:val="24"/>
          <w:szCs w:val="24"/>
        </w:rPr>
      </w:pPr>
    </w:p>
    <w:p w14:paraId="5EA1A046" w14:textId="77777777" w:rsidR="004733F8" w:rsidRPr="00A919AD" w:rsidRDefault="004C597F" w:rsidP="004C597F">
      <w:pPr>
        <w:pStyle w:val="BodyText"/>
        <w:numPr>
          <w:ilvl w:val="0"/>
          <w:numId w:val="1"/>
        </w:numPr>
        <w:spacing w:before="65"/>
        <w:rPr>
          <w:rFonts w:ascii="Helvetica" w:hAnsi="Helvetica" w:cs="Helvetica"/>
          <w:sz w:val="24"/>
          <w:szCs w:val="24"/>
        </w:rPr>
      </w:pPr>
      <w:r w:rsidRPr="00A919AD">
        <w:rPr>
          <w:rFonts w:ascii="Helvetica" w:hAnsi="Helvetica" w:cs="Helvetica"/>
          <w:sz w:val="24"/>
          <w:szCs w:val="24"/>
        </w:rPr>
        <w:t xml:space="preserve">Python for Data Analysis: Data Wrangling with Pandas, NumPy, and </w:t>
      </w:r>
      <w:proofErr w:type="spellStart"/>
      <w:r w:rsidRPr="00A919AD">
        <w:rPr>
          <w:rFonts w:ascii="Helvetica" w:hAnsi="Helvetica" w:cs="Helvetica"/>
          <w:sz w:val="24"/>
          <w:szCs w:val="24"/>
        </w:rPr>
        <w:t>IPython</w:t>
      </w:r>
      <w:proofErr w:type="spellEnd"/>
      <w:r w:rsidRPr="00A919AD">
        <w:rPr>
          <w:rFonts w:ascii="Helvetica" w:hAnsi="Helvetica" w:cs="Helvetica"/>
          <w:sz w:val="24"/>
          <w:szCs w:val="24"/>
        </w:rPr>
        <w:t xml:space="preserve"> by Wes McKinney, </w:t>
      </w:r>
      <w:r w:rsidRPr="004C597F">
        <w:rPr>
          <w:rFonts w:ascii="Helvetica" w:hAnsi="Helvetica" w:cs="Helvetica"/>
          <w:sz w:val="24"/>
          <w:szCs w:val="24"/>
        </w:rPr>
        <w:t>O'Reilly Media, Inc.</w:t>
      </w:r>
    </w:p>
    <w:p w14:paraId="72A3D3EC" w14:textId="77777777" w:rsidR="004C597F" w:rsidRPr="00A919AD" w:rsidRDefault="004C597F">
      <w:pPr>
        <w:pStyle w:val="BodyText"/>
        <w:spacing w:before="65"/>
        <w:ind w:left="676"/>
        <w:rPr>
          <w:rFonts w:ascii="Helvetica" w:hAnsi="Helvetica" w:cs="Helvetica"/>
          <w:sz w:val="24"/>
          <w:szCs w:val="24"/>
        </w:rPr>
      </w:pPr>
    </w:p>
    <w:p w14:paraId="56EDEB58" w14:textId="77777777" w:rsidR="004C597F" w:rsidRPr="00A919AD" w:rsidRDefault="004C597F">
      <w:pPr>
        <w:pStyle w:val="BodyText"/>
        <w:spacing w:before="65"/>
        <w:ind w:left="676"/>
        <w:rPr>
          <w:rFonts w:ascii="Helvetica" w:hAnsi="Helvetica" w:cs="Helvetica"/>
          <w:sz w:val="24"/>
          <w:szCs w:val="24"/>
        </w:rPr>
      </w:pPr>
      <w:r w:rsidRPr="00A919AD">
        <w:rPr>
          <w:rFonts w:ascii="Helvetica" w:hAnsi="Helvetica" w:cs="Helvetica"/>
          <w:sz w:val="24"/>
          <w:szCs w:val="24"/>
        </w:rPr>
        <w:t>Because of the evolving nature of the open</w:t>
      </w:r>
      <w:r w:rsidR="00B76E83">
        <w:rPr>
          <w:rFonts w:ascii="Helvetica" w:hAnsi="Helvetica" w:cs="Helvetica"/>
          <w:sz w:val="24"/>
          <w:szCs w:val="24"/>
        </w:rPr>
        <w:t>-</w:t>
      </w:r>
      <w:r w:rsidRPr="00A919AD">
        <w:rPr>
          <w:rFonts w:ascii="Helvetica" w:hAnsi="Helvetica" w:cs="Helvetica"/>
          <w:sz w:val="24"/>
          <w:szCs w:val="24"/>
        </w:rPr>
        <w:t>source tools like Python and its libraries, it is alw</w:t>
      </w:r>
      <w:r w:rsidR="00B76E83">
        <w:rPr>
          <w:rFonts w:ascii="Helvetica" w:hAnsi="Helvetica" w:cs="Helvetica"/>
          <w:sz w:val="24"/>
          <w:szCs w:val="24"/>
        </w:rPr>
        <w:t>ays wise to look for the updated</w:t>
      </w:r>
      <w:r w:rsidRPr="00A919AD">
        <w:rPr>
          <w:rFonts w:ascii="Helvetica" w:hAnsi="Helvetica" w:cs="Helvetica"/>
          <w:sz w:val="24"/>
          <w:szCs w:val="24"/>
        </w:rPr>
        <w:t xml:space="preserve"> learning material from the python library website tutorials, user guides and manuals. For example, </w:t>
      </w:r>
      <w:r w:rsidR="00B76E83">
        <w:rPr>
          <w:rFonts w:ascii="Helvetica" w:hAnsi="Helvetica" w:cs="Helvetica"/>
          <w:sz w:val="24"/>
          <w:szCs w:val="24"/>
        </w:rPr>
        <w:t xml:space="preserve">the </w:t>
      </w:r>
      <w:r w:rsidRPr="00A919AD">
        <w:rPr>
          <w:rFonts w:ascii="Helvetica" w:hAnsi="Helvetica" w:cs="Helvetica"/>
          <w:sz w:val="24"/>
          <w:szCs w:val="24"/>
        </w:rPr>
        <w:t>user guide of the pandas data frame can be obtained from the below link:</w:t>
      </w:r>
    </w:p>
    <w:p w14:paraId="128C2B8D" w14:textId="77777777" w:rsidR="004C597F" w:rsidRPr="00A919AD" w:rsidRDefault="005E4ABF">
      <w:pPr>
        <w:pStyle w:val="BodyText"/>
        <w:spacing w:before="65"/>
        <w:ind w:left="676"/>
        <w:rPr>
          <w:rFonts w:ascii="Helvetica" w:hAnsi="Helvetica" w:cs="Helvetica"/>
          <w:sz w:val="24"/>
          <w:szCs w:val="24"/>
        </w:rPr>
      </w:pPr>
      <w:hyperlink r:id="rId6" w:history="1">
        <w:r w:rsidR="004C597F" w:rsidRPr="00A919AD">
          <w:rPr>
            <w:rStyle w:val="Hyperlink"/>
            <w:rFonts w:ascii="Helvetica" w:hAnsi="Helvetica" w:cs="Helvetica"/>
            <w:sz w:val="24"/>
            <w:szCs w:val="24"/>
          </w:rPr>
          <w:t>https://pandas.pydata.org/pandas-docs/stable/user_guide/index.html</w:t>
        </w:r>
      </w:hyperlink>
    </w:p>
    <w:p w14:paraId="19C04D1A" w14:textId="77777777" w:rsidR="004C597F" w:rsidRPr="00A919AD" w:rsidRDefault="004C597F">
      <w:pPr>
        <w:pStyle w:val="BodyText"/>
        <w:spacing w:before="65"/>
        <w:ind w:left="676"/>
        <w:rPr>
          <w:rFonts w:ascii="Helvetica" w:hAnsi="Helvetica" w:cs="Helvetica"/>
          <w:sz w:val="24"/>
          <w:szCs w:val="24"/>
        </w:rPr>
      </w:pPr>
      <w:r w:rsidRPr="00A919AD">
        <w:rPr>
          <w:rFonts w:ascii="Helvetica" w:hAnsi="Helvetica" w:cs="Helvetica"/>
          <w:sz w:val="24"/>
          <w:szCs w:val="24"/>
        </w:rPr>
        <w:t xml:space="preserve">Similarly, </w:t>
      </w:r>
      <w:proofErr w:type="spellStart"/>
      <w:r w:rsidRPr="00A919AD">
        <w:rPr>
          <w:rFonts w:ascii="Helvetica" w:hAnsi="Helvetica" w:cs="Helvetica"/>
          <w:sz w:val="24"/>
          <w:szCs w:val="24"/>
        </w:rPr>
        <w:t>numpy</w:t>
      </w:r>
      <w:proofErr w:type="spellEnd"/>
      <w:r w:rsidRPr="00A919AD">
        <w:rPr>
          <w:rFonts w:ascii="Helvetica" w:hAnsi="Helvetica" w:cs="Helvetica"/>
          <w:sz w:val="24"/>
          <w:szCs w:val="24"/>
        </w:rPr>
        <w:t xml:space="preserve"> can be learn</w:t>
      </w:r>
      <w:r w:rsidR="00B76E83">
        <w:rPr>
          <w:rFonts w:ascii="Helvetica" w:hAnsi="Helvetica" w:cs="Helvetica"/>
          <w:sz w:val="24"/>
          <w:szCs w:val="24"/>
        </w:rPr>
        <w:t>ed</w:t>
      </w:r>
      <w:r w:rsidRPr="00A919AD">
        <w:rPr>
          <w:rFonts w:ascii="Helvetica" w:hAnsi="Helvetica" w:cs="Helvetica"/>
          <w:sz w:val="24"/>
          <w:szCs w:val="24"/>
        </w:rPr>
        <w:t xml:space="preserve"> based on the material presented in the following links:</w:t>
      </w:r>
    </w:p>
    <w:p w14:paraId="7CFA6E49" w14:textId="77777777" w:rsidR="004C597F" w:rsidRPr="00A919AD" w:rsidRDefault="005E4ABF">
      <w:pPr>
        <w:pStyle w:val="BodyText"/>
        <w:spacing w:before="65"/>
        <w:ind w:left="676"/>
        <w:rPr>
          <w:rFonts w:ascii="Helvetica" w:hAnsi="Helvetica" w:cs="Helvetica"/>
          <w:sz w:val="24"/>
          <w:szCs w:val="24"/>
        </w:rPr>
      </w:pPr>
      <w:hyperlink r:id="rId7" w:history="1">
        <w:r w:rsidR="004C597F" w:rsidRPr="00A919AD">
          <w:rPr>
            <w:rStyle w:val="Hyperlink"/>
            <w:rFonts w:ascii="Helvetica" w:hAnsi="Helvetica" w:cs="Helvetica"/>
            <w:sz w:val="24"/>
            <w:szCs w:val="24"/>
          </w:rPr>
          <w:t>https://docs.scipy.org/doc/numpy/user/basics.html</w:t>
        </w:r>
      </w:hyperlink>
    </w:p>
    <w:p w14:paraId="49C095F4" w14:textId="77777777" w:rsidR="004C597F" w:rsidRPr="00A919AD" w:rsidRDefault="005E4ABF">
      <w:pPr>
        <w:pStyle w:val="BodyText"/>
        <w:spacing w:before="65"/>
        <w:ind w:left="676"/>
        <w:rPr>
          <w:rFonts w:ascii="Helvetica" w:hAnsi="Helvetica" w:cs="Helvetica"/>
          <w:sz w:val="24"/>
          <w:szCs w:val="24"/>
        </w:rPr>
      </w:pPr>
      <w:hyperlink r:id="rId8" w:history="1">
        <w:r w:rsidR="004C597F" w:rsidRPr="00A919AD">
          <w:rPr>
            <w:rStyle w:val="Hyperlink"/>
            <w:rFonts w:ascii="Helvetica" w:hAnsi="Helvetica" w:cs="Helvetica"/>
            <w:sz w:val="24"/>
            <w:szCs w:val="24"/>
          </w:rPr>
          <w:t>https://docs.scipy.org/doc/numpy/user/quickstart.html</w:t>
        </w:r>
      </w:hyperlink>
    </w:p>
    <w:p w14:paraId="0D0B940D" w14:textId="77777777" w:rsidR="004C597F" w:rsidRPr="00A919AD" w:rsidRDefault="004C597F">
      <w:pPr>
        <w:pStyle w:val="BodyText"/>
        <w:spacing w:before="65"/>
        <w:ind w:left="676"/>
        <w:rPr>
          <w:rFonts w:ascii="Helvetica" w:hAnsi="Helvetica" w:cs="Helvetica"/>
          <w:sz w:val="24"/>
          <w:szCs w:val="24"/>
        </w:rPr>
      </w:pPr>
    </w:p>
    <w:p w14:paraId="3883B854" w14:textId="77777777" w:rsidR="004C597F" w:rsidRPr="00A919AD" w:rsidRDefault="00A919AD">
      <w:pPr>
        <w:pStyle w:val="BodyText"/>
        <w:spacing w:line="333" w:lineRule="auto"/>
        <w:ind w:left="676" w:right="818"/>
        <w:rPr>
          <w:rFonts w:ascii="Helvetica" w:hAnsi="Helvetica" w:cs="Helvetica"/>
          <w:sz w:val="24"/>
          <w:szCs w:val="24"/>
        </w:rPr>
      </w:pPr>
      <w:r w:rsidRPr="00A919AD">
        <w:rPr>
          <w:rFonts w:ascii="Helvetica" w:hAnsi="Helvetica" w:cs="Helvetica"/>
          <w:sz w:val="24"/>
          <w:szCs w:val="24"/>
        </w:rPr>
        <w:t xml:space="preserve">This is a Pass task, so you </w:t>
      </w:r>
      <w:r w:rsidRPr="00A919AD">
        <w:rPr>
          <w:rFonts w:ascii="Helvetica" w:hAnsi="Helvetica" w:cs="Helvetica"/>
          <w:b/>
          <w:sz w:val="24"/>
          <w:szCs w:val="24"/>
        </w:rPr>
        <w:t xml:space="preserve">MUST </w:t>
      </w:r>
      <w:r w:rsidRPr="00A919AD">
        <w:rPr>
          <w:rFonts w:ascii="Helvetica" w:hAnsi="Helvetica" w:cs="Helvetica"/>
          <w:sz w:val="24"/>
          <w:szCs w:val="24"/>
        </w:rPr>
        <w:t>complete the task and submit the evidence of your work to Ontrack.</w:t>
      </w:r>
      <w:r w:rsidR="00290863">
        <w:rPr>
          <w:rFonts w:ascii="Helvetica" w:hAnsi="Helvetica" w:cs="Helvetica"/>
          <w:sz w:val="24"/>
          <w:szCs w:val="24"/>
        </w:rPr>
        <w:t xml:space="preserve"> </w:t>
      </w:r>
    </w:p>
    <w:p w14:paraId="0E27B00A" w14:textId="77777777" w:rsidR="004C597F" w:rsidRPr="00A919AD" w:rsidRDefault="004C597F">
      <w:pPr>
        <w:pStyle w:val="BodyText"/>
        <w:spacing w:line="333" w:lineRule="auto"/>
        <w:ind w:left="676" w:right="818"/>
        <w:rPr>
          <w:rFonts w:ascii="Helvetica" w:hAnsi="Helvetica" w:cs="Helvetica"/>
          <w:sz w:val="24"/>
          <w:szCs w:val="24"/>
        </w:rPr>
      </w:pPr>
    </w:p>
    <w:p w14:paraId="0199E15A" w14:textId="77777777" w:rsidR="00E42988" w:rsidRPr="00A919AD" w:rsidRDefault="00A919AD">
      <w:pPr>
        <w:pStyle w:val="BodyText"/>
        <w:spacing w:line="333" w:lineRule="auto"/>
        <w:ind w:left="676" w:right="818"/>
        <w:rPr>
          <w:rFonts w:ascii="Helvetica" w:hAnsi="Helvetica" w:cs="Helvetica"/>
          <w:sz w:val="24"/>
          <w:szCs w:val="24"/>
        </w:rPr>
      </w:pPr>
      <w:r w:rsidRPr="00A919AD">
        <w:rPr>
          <w:rFonts w:ascii="Helvetica" w:hAnsi="Helvetica" w:cs="Helvetica"/>
          <w:sz w:val="24"/>
          <w:szCs w:val="24"/>
        </w:rPr>
        <w:t>Submit the following files to Ontrack:</w:t>
      </w:r>
    </w:p>
    <w:p w14:paraId="60061E4C" w14:textId="77777777" w:rsidR="00E42988" w:rsidRPr="00A919AD" w:rsidRDefault="00E42988" w:rsidP="00444673">
      <w:pPr>
        <w:pStyle w:val="BodyText"/>
        <w:rPr>
          <w:rFonts w:ascii="Helvetica" w:hAnsi="Helvetica" w:cs="Helvetica"/>
          <w:sz w:val="24"/>
          <w:szCs w:val="24"/>
        </w:rPr>
      </w:pPr>
    </w:p>
    <w:p w14:paraId="06DC247A" w14:textId="77777777" w:rsidR="00C30065" w:rsidRPr="00A919AD" w:rsidRDefault="005E4ABF" w:rsidP="00444673">
      <w:pPr>
        <w:pStyle w:val="BodyText"/>
        <w:tabs>
          <w:tab w:val="center" w:pos="6053"/>
        </w:tabs>
        <w:spacing w:before="65"/>
        <w:ind w:left="1396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pict w14:anchorId="00F46113">
          <v:group id="_x0000_s1082" style="position:absolute;left:0;text-align:left;margin-left:73.45pt;margin-top:9pt;width:2.8pt;height:2.8pt;z-index:251661312;mso-position-horizontal-relative:page" coordorigin="1469,180" coordsize="56,56">
            <v:shape id="_x0000_s1084" style="position:absolute;left:1470;top:180;width:54;height:54" coordorigin="1470,180" coordsize="54,54" path="m1512,234r-30,l1470,222r,-30l1482,180r30,l1524,192r,30l1512,234xe" fillcolor="black" stroked="f">
              <v:path arrowok="t"/>
            </v:shape>
            <v:shape id="_x0000_s1083" style="position:absolute;left:1470;top:180;width:54;height:54" coordorigin="1470,180" coordsize="54,54" path="m1524,207r,15l1512,234r-15,l1482,234r-12,-12l1470,207r,-15l1482,180r15,l1512,180r12,12l1524,207xe" filled="f" strokeweight=".06pt">
              <v:path arrowok="t"/>
            </v:shape>
            <w10:wrap anchorx="page"/>
          </v:group>
        </w:pict>
      </w:r>
      <w:r w:rsidR="00A919AD" w:rsidRPr="00A919AD">
        <w:rPr>
          <w:rFonts w:ascii="Helvetica" w:hAnsi="Helvetica" w:cs="Helvetica"/>
          <w:sz w:val="24"/>
          <w:szCs w:val="24"/>
        </w:rPr>
        <w:t>A screenshot of the</w:t>
      </w:r>
      <w:r w:rsidR="00C30065" w:rsidRPr="00A919AD">
        <w:rPr>
          <w:rFonts w:ascii="Helvetica" w:hAnsi="Helvetica" w:cs="Helvetica"/>
          <w:sz w:val="24"/>
          <w:szCs w:val="24"/>
        </w:rPr>
        <w:t xml:space="preserve"> output you obtained by executing the</w:t>
      </w:r>
      <w:r w:rsidR="00A919AD" w:rsidRPr="00A919AD">
        <w:rPr>
          <w:rFonts w:ascii="Helvetica" w:hAnsi="Helvetica" w:cs="Helvetica"/>
          <w:spacing w:val="-20"/>
          <w:sz w:val="24"/>
          <w:szCs w:val="24"/>
        </w:rPr>
        <w:t xml:space="preserve"> </w:t>
      </w:r>
      <w:r w:rsidR="00C30065" w:rsidRPr="00A919AD">
        <w:rPr>
          <w:rFonts w:ascii="Helvetica" w:hAnsi="Helvetica" w:cs="Helvetica"/>
          <w:sz w:val="24"/>
          <w:szCs w:val="24"/>
        </w:rPr>
        <w:t>python program</w:t>
      </w:r>
      <w:r w:rsidR="00682590" w:rsidRPr="00A919AD">
        <w:rPr>
          <w:rFonts w:ascii="Helvetica" w:hAnsi="Helvetica" w:cs="Helvetica"/>
          <w:sz w:val="24"/>
          <w:szCs w:val="24"/>
        </w:rPr>
        <w:t xml:space="preserve"> (in Section 1)</w:t>
      </w:r>
    </w:p>
    <w:p w14:paraId="3D01A437" w14:textId="77777777" w:rsidR="00444673" w:rsidRDefault="005E4ABF" w:rsidP="00444673">
      <w:pPr>
        <w:pStyle w:val="BodyText"/>
        <w:tabs>
          <w:tab w:val="left" w:pos="5903"/>
        </w:tabs>
        <w:spacing w:before="65"/>
        <w:ind w:left="1396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pict w14:anchorId="73639902">
          <v:group id="_x0000_s1075" style="position:absolute;left:0;text-align:left;margin-left:73.45pt;margin-top:10.65pt;width:2.8pt;height:2.8pt;z-index:251664384;mso-position-horizontal-relative:page" coordorigin="1469,213" coordsize="56,56">
            <v:shape id="_x0000_s1077" style="position:absolute;left:1470;top:213;width:54;height:54" coordorigin="1470,213" coordsize="54,54" path="m1512,267r-30,l1470,255r,-30l1482,213r30,l1524,225r,30l1512,267xe" fillcolor="black" stroked="f">
              <v:path arrowok="t"/>
            </v:shape>
            <v:shape id="_x0000_s1076" style="position:absolute;left:1470;top:213;width:54;height:54" coordorigin="1470,213" coordsize="54,54" path="m1524,240r,15l1512,267r-15,l1482,267r-12,-12l1470,240r,-15l1482,213r15,l1512,213r12,12l1524,240xe" filled="f" strokeweight=".06pt">
              <v:path arrowok="t"/>
            </v:shape>
            <w10:wrap anchorx="page"/>
          </v:group>
        </w:pict>
      </w:r>
      <w:r w:rsidR="00A919AD" w:rsidRPr="00A919AD">
        <w:rPr>
          <w:rFonts w:ascii="Helvetica" w:hAnsi="Helvetica" w:cs="Helvetica"/>
          <w:sz w:val="24"/>
          <w:szCs w:val="24"/>
        </w:rPr>
        <w:t>Some reflections on what you got out of this experience</w:t>
      </w:r>
      <w:r w:rsidR="00D567EA" w:rsidRPr="00A919AD">
        <w:rPr>
          <w:rFonts w:ascii="Helvetica" w:hAnsi="Helvetica" w:cs="Helvetica"/>
          <w:sz w:val="24"/>
          <w:szCs w:val="24"/>
        </w:rPr>
        <w:t xml:space="preserve"> of learning fundamental concepts of python scripting</w:t>
      </w:r>
      <w:r w:rsidR="00682590" w:rsidRPr="00A919AD">
        <w:rPr>
          <w:rFonts w:ascii="Helvetica" w:hAnsi="Helvetica" w:cs="Helvetica"/>
          <w:sz w:val="24"/>
          <w:szCs w:val="24"/>
        </w:rPr>
        <w:t xml:space="preserve"> (see Section 2)</w:t>
      </w:r>
    </w:p>
    <w:p w14:paraId="44EAFD9C" w14:textId="77777777" w:rsidR="009C3C33" w:rsidRPr="00A919AD" w:rsidRDefault="009C3C33" w:rsidP="00C30065">
      <w:pPr>
        <w:pStyle w:val="BodyText"/>
        <w:tabs>
          <w:tab w:val="left" w:pos="5903"/>
        </w:tabs>
        <w:spacing w:before="65"/>
        <w:ind w:left="1126"/>
        <w:rPr>
          <w:rFonts w:ascii="Helvetica" w:hAnsi="Helvetica" w:cs="Helvetica"/>
          <w:sz w:val="24"/>
          <w:szCs w:val="24"/>
        </w:rPr>
      </w:pPr>
    </w:p>
    <w:p w14:paraId="4B94D5A5" w14:textId="77777777" w:rsidR="00682590" w:rsidRDefault="00682590">
      <w:pPr>
        <w:pStyle w:val="BodyText"/>
        <w:rPr>
          <w:rFonts w:ascii="Helvetica" w:hAnsi="Helvetica" w:cs="Helvetica"/>
          <w:sz w:val="24"/>
          <w:szCs w:val="24"/>
        </w:rPr>
      </w:pPr>
    </w:p>
    <w:p w14:paraId="6184BE9F" w14:textId="77777777" w:rsidR="00E078B8" w:rsidRPr="00E078B8" w:rsidRDefault="00682590" w:rsidP="00E078B8">
      <w:pPr>
        <w:pStyle w:val="Heading1"/>
      </w:pPr>
      <w:r>
        <w:t>Section 1</w:t>
      </w:r>
      <w:r w:rsidR="00E078B8">
        <w:t xml:space="preserve"> </w:t>
      </w:r>
    </w:p>
    <w:p w14:paraId="5012BBCB" w14:textId="77777777" w:rsidR="00A83EF7" w:rsidRDefault="00E078B8" w:rsidP="00B76E83">
      <w:pPr>
        <w:pStyle w:val="Heading3"/>
        <w:shd w:val="clear" w:color="auto" w:fill="FFFFFF"/>
        <w:spacing w:before="372"/>
        <w:ind w:left="676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Instructions:  </w:t>
      </w:r>
      <w:r w:rsidR="002542C8">
        <w:rPr>
          <w:rFonts w:ascii="Helvetica" w:hAnsi="Helvetica" w:cs="Helvetica"/>
          <w:color w:val="000000"/>
        </w:rPr>
        <w:t xml:space="preserve">In this task, you will be asked to perform some basic python operations using pandas and </w:t>
      </w:r>
      <w:proofErr w:type="spellStart"/>
      <w:r w:rsidR="002542C8">
        <w:rPr>
          <w:rFonts w:ascii="Helvetica" w:hAnsi="Helvetica" w:cs="Helvetica"/>
          <w:color w:val="000000"/>
        </w:rPr>
        <w:t>numpy</w:t>
      </w:r>
      <w:proofErr w:type="spellEnd"/>
      <w:r w:rsidR="002542C8">
        <w:rPr>
          <w:rFonts w:ascii="Helvetica" w:hAnsi="Helvetica" w:cs="Helvetica"/>
          <w:color w:val="000000"/>
        </w:rPr>
        <w:t xml:space="preserve"> libraries. Please write the code, execute and take a screenshot of the results of the completed outputs. </w:t>
      </w:r>
    </w:p>
    <w:p w14:paraId="3DEEC669" w14:textId="77777777" w:rsidR="00B76E83" w:rsidRPr="00B76E83" w:rsidRDefault="00B76E83" w:rsidP="00B76E83"/>
    <w:p w14:paraId="3656B9AB" w14:textId="77777777" w:rsidR="00A83EF7" w:rsidRPr="00A83EF7" w:rsidRDefault="00A83EF7" w:rsidP="00A83EF7"/>
    <w:p w14:paraId="45FB0818" w14:textId="77777777" w:rsidR="00A83EF7" w:rsidRDefault="00A83EF7" w:rsidP="00DD7322">
      <w:pPr>
        <w:pStyle w:val="Heading3"/>
        <w:shd w:val="clear" w:color="auto" w:fill="FFFFFF"/>
        <w:spacing w:before="372"/>
        <w:ind w:firstLine="676"/>
        <w:rPr>
          <w:rFonts w:ascii="Helvetica" w:hAnsi="Helvetica" w:cs="Helvetica"/>
          <w:color w:val="000000"/>
        </w:rPr>
      </w:pPr>
    </w:p>
    <w:p w14:paraId="733A6797" w14:textId="77777777" w:rsidR="00DD7322" w:rsidRDefault="00DD7322" w:rsidP="00DD7322">
      <w:pPr>
        <w:pStyle w:val="Heading3"/>
        <w:shd w:val="clear" w:color="auto" w:fill="FFFFFF"/>
        <w:spacing w:before="372"/>
        <w:ind w:firstLine="676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Step 1. Import the </w:t>
      </w:r>
      <w:r w:rsidR="00E078B8">
        <w:rPr>
          <w:rFonts w:ascii="Helvetica" w:hAnsi="Helvetica" w:cs="Helvetica"/>
          <w:color w:val="000000"/>
        </w:rPr>
        <w:t xml:space="preserve">pandas and </w:t>
      </w:r>
      <w:proofErr w:type="spellStart"/>
      <w:r w:rsidR="00E078B8">
        <w:rPr>
          <w:rFonts w:ascii="Helvetica" w:hAnsi="Helvetica" w:cs="Helvetica"/>
          <w:color w:val="000000"/>
        </w:rPr>
        <w:t>numpy</w:t>
      </w:r>
      <w:proofErr w:type="spellEnd"/>
      <w:r>
        <w:rPr>
          <w:rFonts w:ascii="Helvetica" w:hAnsi="Helvetica" w:cs="Helvetica"/>
          <w:color w:val="000000"/>
        </w:rPr>
        <w:t xml:space="preserve"> libraries</w:t>
      </w:r>
      <w:r w:rsidR="002542C8">
        <w:rPr>
          <w:rFonts w:ascii="Helvetica" w:hAnsi="Helvetica" w:cs="Helvetica"/>
          <w:color w:val="000000"/>
        </w:rPr>
        <w:t xml:space="preserve"> </w:t>
      </w:r>
    </w:p>
    <w:p w14:paraId="049F31CB" w14:textId="77777777" w:rsidR="002542C8" w:rsidRDefault="002542C8" w:rsidP="002542C8">
      <w:r>
        <w:tab/>
      </w:r>
    </w:p>
    <w:p w14:paraId="047B2C05" w14:textId="77777777" w:rsidR="002542C8" w:rsidRPr="002542C8" w:rsidRDefault="002542C8" w:rsidP="002542C8">
      <w:r>
        <w:tab/>
        <w:t xml:space="preserve">Answer1: </w:t>
      </w:r>
      <w:r>
        <w:rPr>
          <w:rFonts w:ascii="Helvetica" w:hAnsi="Helvetica" w:cs="Helvetica"/>
          <w:color w:val="000000"/>
        </w:rPr>
        <w:t>(This one has been done for you)</w:t>
      </w:r>
    </w:p>
    <w:p w14:paraId="70FFAFA0" w14:textId="77777777" w:rsidR="00682590" w:rsidRDefault="005E4ABF">
      <w:pPr>
        <w:pStyle w:val="BodyText"/>
        <w:spacing w:before="65" w:line="333" w:lineRule="auto"/>
        <w:ind w:left="676" w:right="975"/>
      </w:pPr>
      <w:r>
        <w:rPr>
          <w:noProof/>
        </w:rPr>
        <w:pict w14:anchorId="045E639C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93" type="#_x0000_t202" style="position:absolute;left:0;text-align:left;margin-left:33pt;margin-top:16.45pt;width:471.5pt;height:33.25pt;z-index:251692032;visibility:visible;mso-wrap-style:square;mso-width-percent:0;mso-height-percent:200;mso-wrap-distance-left:9pt;mso-wrap-distance-top:3.6pt;mso-wrap-distance-right:9pt;mso-wrap-distance-bottom:3.6pt;mso-position-horizontal-relative:margin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">
            <v:textbox style="mso-fit-shape-to-text:t">
              <w:txbxContent>
                <w:p w14:paraId="01895A3C" w14:textId="77777777" w:rsidR="00E078B8" w:rsidRDefault="00E078B8" w:rsidP="00E078B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color w:val="000080"/>
                    </w:rPr>
                    <w:t>In [</w:t>
                  </w:r>
                  <w:r>
                    <w:rPr>
                      <w:b/>
                      <w:bCs/>
                      <w:color w:val="000080"/>
                    </w:rPr>
                    <w:t>140</w:t>
                  </w:r>
                  <w:r>
                    <w:rPr>
                      <w:color w:val="000080"/>
                    </w:rPr>
                    <w:t>]:</w:t>
                  </w:r>
                  <w:r>
                    <w:t xml:space="preserve"> import pandas as pd</w:t>
                  </w:r>
                </w:p>
                <w:p w14:paraId="089A345F" w14:textId="77777777" w:rsidR="00E078B8" w:rsidRDefault="00E078B8" w:rsidP="00E078B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color w:val="000080"/>
                    </w:rPr>
                    <w:t>     ...:</w:t>
                  </w:r>
                  <w:r>
                    <w:t xml:space="preserve"> import </w:t>
                  </w:r>
                  <w:proofErr w:type="spellStart"/>
                  <w:r>
                    <w:t>numpy</w:t>
                  </w:r>
                  <w:proofErr w:type="spellEnd"/>
                  <w:r>
                    <w:t xml:space="preserve"> as np</w:t>
                  </w:r>
                </w:p>
              </w:txbxContent>
            </v:textbox>
            <w10:wrap type="square" anchorx="margin"/>
          </v:shape>
        </w:pict>
      </w:r>
    </w:p>
    <w:p w14:paraId="53128261" w14:textId="77777777" w:rsidR="00682590" w:rsidRDefault="00682590">
      <w:pPr>
        <w:pStyle w:val="BodyText"/>
        <w:spacing w:before="65" w:line="333" w:lineRule="auto"/>
        <w:ind w:left="676" w:right="975"/>
      </w:pPr>
    </w:p>
    <w:p w14:paraId="62486C05" w14:textId="77777777" w:rsidR="00682590" w:rsidRDefault="00682590">
      <w:pPr>
        <w:pStyle w:val="BodyText"/>
        <w:spacing w:before="65" w:line="333" w:lineRule="auto"/>
        <w:ind w:left="676" w:right="975"/>
      </w:pPr>
    </w:p>
    <w:p w14:paraId="24EA356C" w14:textId="77777777" w:rsidR="002542C8" w:rsidRDefault="002542C8" w:rsidP="002542C8">
      <w:pPr>
        <w:pStyle w:val="Heading3"/>
        <w:shd w:val="clear" w:color="auto" w:fill="FFFFFF"/>
        <w:spacing w:before="372"/>
        <w:ind w:left="676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Step 2. Import the popular ‘iris’ dataset from the below address. And then check the header of the dataset.</w:t>
      </w:r>
    </w:p>
    <w:p w14:paraId="48ED02AC" w14:textId="77777777" w:rsidR="002542C8" w:rsidRDefault="002542C8" w:rsidP="002542C8">
      <w:pPr>
        <w:pStyle w:val="Heading3"/>
        <w:shd w:val="clear" w:color="auto" w:fill="FFFFFF"/>
        <w:spacing w:before="372"/>
        <w:ind w:left="676"/>
        <w:rPr>
          <w:rFonts w:ascii="Helvetica" w:hAnsi="Helvetica" w:cs="Helvetica"/>
          <w:color w:val="000000"/>
        </w:rPr>
      </w:pPr>
      <w:r w:rsidRPr="002542C8">
        <w:rPr>
          <w:color w:val="BA2121"/>
          <w:sz w:val="21"/>
          <w:szCs w:val="21"/>
        </w:rPr>
        <w:t>https://archive.ics.uci.edu/ml/machine-learning-databases/iris/iris.data</w:t>
      </w:r>
    </w:p>
    <w:p w14:paraId="4101652C" w14:textId="77777777" w:rsidR="002542C8" w:rsidRDefault="002542C8" w:rsidP="002542C8">
      <w:pPr>
        <w:ind w:firstLine="720"/>
      </w:pPr>
    </w:p>
    <w:p w14:paraId="6A211298" w14:textId="77777777" w:rsidR="002542C8" w:rsidRPr="002542C8" w:rsidRDefault="002542C8" w:rsidP="002542C8">
      <w:pPr>
        <w:ind w:firstLine="720"/>
      </w:pPr>
      <w:r>
        <w:t xml:space="preserve">Answer2: </w:t>
      </w:r>
      <w:r>
        <w:rPr>
          <w:rFonts w:ascii="Helvetica" w:hAnsi="Helvetica" w:cs="Helvetica"/>
          <w:color w:val="000000"/>
        </w:rPr>
        <w:t xml:space="preserve">(This one has </w:t>
      </w:r>
      <w:r w:rsidR="000F062C">
        <w:rPr>
          <w:rFonts w:ascii="Helvetica" w:hAnsi="Helvetica" w:cs="Helvetica"/>
          <w:color w:val="000000"/>
        </w:rPr>
        <w:t xml:space="preserve">also </w:t>
      </w:r>
      <w:r>
        <w:rPr>
          <w:rFonts w:ascii="Helvetica" w:hAnsi="Helvetica" w:cs="Helvetica"/>
          <w:color w:val="000000"/>
        </w:rPr>
        <w:t>been done for you)</w:t>
      </w:r>
    </w:p>
    <w:p w14:paraId="4994FCC0" w14:textId="77777777" w:rsidR="002542C8" w:rsidRDefault="005E4ABF" w:rsidP="002542C8">
      <w:pPr>
        <w:pStyle w:val="BodyText"/>
        <w:spacing w:before="65" w:line="333" w:lineRule="auto"/>
        <w:ind w:left="676" w:right="975"/>
      </w:pPr>
      <w:r>
        <w:rPr>
          <w:noProof/>
        </w:rPr>
        <w:pict w14:anchorId="3B2F33EB">
          <v:shape id="_x0000_s1094" type="#_x0000_t202" style="position:absolute;left:0;text-align:left;margin-left:33pt;margin-top:16.45pt;width:471.5pt;height:33.25pt;z-index:251694080;visibility:visible;mso-wrap-style:square;mso-width-percent:0;mso-height-percent:200;mso-wrap-distance-left:9pt;mso-wrap-distance-top:3.6pt;mso-wrap-distance-right:9pt;mso-wrap-distance-bottom:3.6pt;mso-position-horizontal-relative:margin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">
            <v:textbox style="mso-fit-shape-to-text:t">
              <w:txbxContent>
                <w:p w14:paraId="58ECB9A9" w14:textId="77777777" w:rsidR="000F062C" w:rsidRP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  <w:r w:rsidRPr="000F062C">
                    <w:rPr>
                      <w:rFonts w:ascii="Times New Roman" w:eastAsia="Times New Roman" w:hAnsi="Times New Roman" w:cs="Times New Roman"/>
                      <w:color w:val="000080"/>
                      <w:sz w:val="24"/>
                      <w:szCs w:val="24"/>
                      <w:lang w:val="en-AU" w:eastAsia="en-AU"/>
                    </w:rPr>
                    <w:t>In [</w:t>
                  </w:r>
                  <w:r w:rsidRPr="000F062C">
                    <w:rPr>
                      <w:rFonts w:ascii="Times New Roman" w:eastAsia="Times New Roman" w:hAnsi="Times New Roman" w:cs="Times New Roman"/>
                      <w:b/>
                      <w:bCs/>
                      <w:color w:val="000080"/>
                      <w:sz w:val="24"/>
                      <w:szCs w:val="24"/>
                      <w:lang w:val="en-AU" w:eastAsia="en-AU"/>
                    </w:rPr>
                    <w:t>141</w:t>
                  </w:r>
                  <w:r w:rsidRPr="000F062C">
                    <w:rPr>
                      <w:rFonts w:ascii="Times New Roman" w:eastAsia="Times New Roman" w:hAnsi="Times New Roman" w:cs="Times New Roman"/>
                      <w:color w:val="000080"/>
                      <w:sz w:val="24"/>
                      <w:szCs w:val="24"/>
                      <w:lang w:val="en-AU" w:eastAsia="en-AU"/>
                    </w:rPr>
                    <w:t>]:</w:t>
                  </w:r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 xml:space="preserve"> </w:t>
                  </w:r>
                  <w:proofErr w:type="spellStart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url</w:t>
                  </w:r>
                  <w:proofErr w:type="spellEnd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 xml:space="preserve"> = 'https://archive.ics.uci.edu/ml/machine-learning-databases/iris/iris.data'</w:t>
                  </w:r>
                </w:p>
                <w:p w14:paraId="4B99056E" w14:textId="77777777" w:rsidR="000F062C" w:rsidRP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</w:p>
                <w:p w14:paraId="153595D8" w14:textId="77777777" w:rsidR="000F062C" w:rsidRP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  <w:r w:rsidRPr="000F062C">
                    <w:rPr>
                      <w:rFonts w:ascii="Times New Roman" w:eastAsia="Times New Roman" w:hAnsi="Times New Roman" w:cs="Times New Roman"/>
                      <w:color w:val="000080"/>
                      <w:sz w:val="24"/>
                      <w:szCs w:val="24"/>
                      <w:lang w:val="en-AU" w:eastAsia="en-AU"/>
                    </w:rPr>
                    <w:t>In [</w:t>
                  </w:r>
                  <w:r w:rsidRPr="000F062C">
                    <w:rPr>
                      <w:rFonts w:ascii="Times New Roman" w:eastAsia="Times New Roman" w:hAnsi="Times New Roman" w:cs="Times New Roman"/>
                      <w:b/>
                      <w:bCs/>
                      <w:color w:val="000080"/>
                      <w:sz w:val="24"/>
                      <w:szCs w:val="24"/>
                      <w:lang w:val="en-AU" w:eastAsia="en-AU"/>
                    </w:rPr>
                    <w:t>142</w:t>
                  </w:r>
                  <w:r w:rsidRPr="000F062C">
                    <w:rPr>
                      <w:rFonts w:ascii="Times New Roman" w:eastAsia="Times New Roman" w:hAnsi="Times New Roman" w:cs="Times New Roman"/>
                      <w:color w:val="000080"/>
                      <w:sz w:val="24"/>
                      <w:szCs w:val="24"/>
                      <w:lang w:val="en-AU" w:eastAsia="en-AU"/>
                    </w:rPr>
                    <w:t>]:</w:t>
                  </w:r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 xml:space="preserve"> iris = </w:t>
                  </w:r>
                  <w:proofErr w:type="spellStart"/>
                  <w:proofErr w:type="gramStart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pd.read</w:t>
                  </w:r>
                  <w:proofErr w:type="gramEnd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_csv</w:t>
                  </w:r>
                  <w:proofErr w:type="spellEnd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(</w:t>
                  </w:r>
                  <w:proofErr w:type="spellStart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url</w:t>
                  </w:r>
                  <w:proofErr w:type="spellEnd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)</w:t>
                  </w:r>
                </w:p>
                <w:p w14:paraId="1299C43A" w14:textId="77777777" w:rsidR="000F062C" w:rsidRP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</w:p>
                <w:p w14:paraId="65FCAFD0" w14:textId="77777777" w:rsidR="000F062C" w:rsidRP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  <w:r w:rsidRPr="000F062C">
                    <w:rPr>
                      <w:rFonts w:ascii="Times New Roman" w:eastAsia="Times New Roman" w:hAnsi="Times New Roman" w:cs="Times New Roman"/>
                      <w:color w:val="000080"/>
                      <w:sz w:val="24"/>
                      <w:szCs w:val="24"/>
                      <w:lang w:val="en-AU" w:eastAsia="en-AU"/>
                    </w:rPr>
                    <w:t>In [</w:t>
                  </w:r>
                  <w:r w:rsidRPr="000F062C">
                    <w:rPr>
                      <w:rFonts w:ascii="Times New Roman" w:eastAsia="Times New Roman" w:hAnsi="Times New Roman" w:cs="Times New Roman"/>
                      <w:b/>
                      <w:bCs/>
                      <w:color w:val="000080"/>
                      <w:sz w:val="24"/>
                      <w:szCs w:val="24"/>
                      <w:lang w:val="en-AU" w:eastAsia="en-AU"/>
                    </w:rPr>
                    <w:t>143</w:t>
                  </w:r>
                  <w:r w:rsidRPr="000F062C">
                    <w:rPr>
                      <w:rFonts w:ascii="Times New Roman" w:eastAsia="Times New Roman" w:hAnsi="Times New Roman" w:cs="Times New Roman"/>
                      <w:color w:val="000080"/>
                      <w:sz w:val="24"/>
                      <w:szCs w:val="24"/>
                      <w:lang w:val="en-AU" w:eastAsia="en-AU"/>
                    </w:rPr>
                    <w:t>]:</w:t>
                  </w:r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 xml:space="preserve"> </w:t>
                  </w:r>
                  <w:proofErr w:type="spellStart"/>
                  <w:proofErr w:type="gramStart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iris.head</w:t>
                  </w:r>
                  <w:proofErr w:type="spellEnd"/>
                  <w:proofErr w:type="gramEnd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()</w:t>
                  </w:r>
                </w:p>
                <w:p w14:paraId="7BDAB6A3" w14:textId="77777777" w:rsidR="000F062C" w:rsidRP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  <w:proofErr w:type="gramStart"/>
                  <w:r w:rsidRPr="000F062C">
                    <w:rPr>
                      <w:rFonts w:ascii="Times New Roman" w:eastAsia="Times New Roman" w:hAnsi="Times New Roman" w:cs="Times New Roman"/>
                      <w:color w:val="8B0000"/>
                      <w:sz w:val="24"/>
                      <w:szCs w:val="24"/>
                      <w:lang w:val="en-AU" w:eastAsia="en-AU"/>
                    </w:rPr>
                    <w:t>Out[</w:t>
                  </w:r>
                  <w:proofErr w:type="gramEnd"/>
                  <w:r w:rsidRPr="000F062C">
                    <w:rPr>
                      <w:rFonts w:ascii="Times New Roman" w:eastAsia="Times New Roman" w:hAnsi="Times New Roman" w:cs="Times New Roman"/>
                      <w:b/>
                      <w:bCs/>
                      <w:color w:val="8B0000"/>
                      <w:sz w:val="24"/>
                      <w:szCs w:val="24"/>
                      <w:lang w:val="en-AU" w:eastAsia="en-AU"/>
                    </w:rPr>
                    <w:t>143</w:t>
                  </w:r>
                  <w:r w:rsidRPr="000F062C">
                    <w:rPr>
                      <w:rFonts w:ascii="Times New Roman" w:eastAsia="Times New Roman" w:hAnsi="Times New Roman" w:cs="Times New Roman"/>
                      <w:color w:val="8B0000"/>
                      <w:sz w:val="24"/>
                      <w:szCs w:val="24"/>
                      <w:lang w:val="en-AU" w:eastAsia="en-AU"/>
                    </w:rPr>
                    <w:t>]:</w:t>
                  </w:r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 xml:space="preserve"> </w:t>
                  </w:r>
                </w:p>
                <w:p w14:paraId="1091F653" w14:textId="77777777" w:rsidR="000F062C" w:rsidRP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5.1 3.5 1.4 0.2 Iris-</w:t>
                  </w:r>
                  <w:proofErr w:type="spellStart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setosa</w:t>
                  </w:r>
                  <w:proofErr w:type="spellEnd"/>
                </w:p>
                <w:p w14:paraId="11D9DDDE" w14:textId="77777777" w:rsidR="000F062C" w:rsidRP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0 4.9 3.0 1.4 0.2 Iris-</w:t>
                  </w:r>
                  <w:proofErr w:type="spellStart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setosa</w:t>
                  </w:r>
                  <w:proofErr w:type="spellEnd"/>
                </w:p>
                <w:p w14:paraId="3DAED428" w14:textId="77777777" w:rsidR="000F062C" w:rsidRP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1 4.7 3.2 1.3 0.2 Iris-</w:t>
                  </w:r>
                  <w:proofErr w:type="spellStart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setosa</w:t>
                  </w:r>
                  <w:proofErr w:type="spellEnd"/>
                </w:p>
                <w:p w14:paraId="0E6FC61A" w14:textId="77777777" w:rsidR="000F062C" w:rsidRP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2 4.6 3.1 1.5 0.2 Iris-</w:t>
                  </w:r>
                  <w:proofErr w:type="spellStart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setosa</w:t>
                  </w:r>
                  <w:proofErr w:type="spellEnd"/>
                </w:p>
                <w:p w14:paraId="210A6375" w14:textId="77777777" w:rsidR="000F062C" w:rsidRP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3 5.0 3.6 1.4 0.2 Iris-</w:t>
                  </w:r>
                  <w:proofErr w:type="spellStart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setosa</w:t>
                  </w:r>
                  <w:proofErr w:type="spellEnd"/>
                </w:p>
                <w:p w14:paraId="1CD832DF" w14:textId="77777777" w:rsidR="000F062C" w:rsidRP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4 5.4 3.9 1.7 0.4 Iris-</w:t>
                  </w:r>
                  <w:proofErr w:type="spellStart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setosa</w:t>
                  </w:r>
                  <w:proofErr w:type="spellEnd"/>
                </w:p>
                <w:p w14:paraId="4DDBEF00" w14:textId="77777777" w:rsidR="002542C8" w:rsidRDefault="002542C8" w:rsidP="002542C8">
                  <w:pPr>
                    <w:pStyle w:val="NormalWeb"/>
                    <w:spacing w:before="0" w:beforeAutospacing="0" w:after="0" w:afterAutospacing="0"/>
                  </w:pPr>
                </w:p>
              </w:txbxContent>
            </v:textbox>
            <w10:wrap type="square" anchorx="margin"/>
          </v:shape>
        </w:pict>
      </w:r>
    </w:p>
    <w:p w14:paraId="3461D779" w14:textId="77777777" w:rsidR="002542C8" w:rsidRDefault="002542C8" w:rsidP="002542C8">
      <w:pPr>
        <w:pStyle w:val="BodyText"/>
        <w:spacing w:before="65" w:line="333" w:lineRule="auto"/>
        <w:ind w:left="676" w:right="975"/>
      </w:pPr>
    </w:p>
    <w:p w14:paraId="3CF2D8B6" w14:textId="77777777" w:rsidR="002542C8" w:rsidRDefault="002542C8" w:rsidP="002542C8">
      <w:pPr>
        <w:pStyle w:val="BodyText"/>
        <w:spacing w:before="65" w:line="333" w:lineRule="auto"/>
        <w:ind w:left="676" w:right="975"/>
      </w:pPr>
    </w:p>
    <w:p w14:paraId="0FB78278" w14:textId="77777777" w:rsidR="002542C8" w:rsidRPr="002542C8" w:rsidRDefault="002542C8" w:rsidP="002542C8"/>
    <w:p w14:paraId="1FC39945" w14:textId="77777777" w:rsidR="002542C8" w:rsidRPr="002542C8" w:rsidRDefault="002542C8" w:rsidP="002542C8"/>
    <w:p w14:paraId="0562CB0E" w14:textId="77777777" w:rsidR="00E078B8" w:rsidRDefault="00E078B8">
      <w:pPr>
        <w:pStyle w:val="BodyText"/>
        <w:spacing w:before="65" w:line="333" w:lineRule="auto"/>
        <w:ind w:left="676" w:right="975"/>
      </w:pPr>
    </w:p>
    <w:p w14:paraId="34CE0A41" w14:textId="77777777" w:rsidR="00E078B8" w:rsidRDefault="00E078B8">
      <w:pPr>
        <w:pStyle w:val="BodyText"/>
        <w:spacing w:before="65" w:line="333" w:lineRule="auto"/>
        <w:ind w:left="676" w:right="975"/>
      </w:pPr>
    </w:p>
    <w:p w14:paraId="62EBF3C5" w14:textId="77777777" w:rsidR="00E078B8" w:rsidRDefault="00E078B8">
      <w:pPr>
        <w:pStyle w:val="BodyText"/>
        <w:spacing w:before="65" w:line="333" w:lineRule="auto"/>
        <w:ind w:left="676" w:right="975"/>
      </w:pPr>
    </w:p>
    <w:p w14:paraId="6D98A12B" w14:textId="77777777" w:rsidR="00E078B8" w:rsidRDefault="00E078B8">
      <w:pPr>
        <w:pStyle w:val="BodyText"/>
        <w:spacing w:before="65" w:line="333" w:lineRule="auto"/>
        <w:ind w:left="676" w:right="975"/>
      </w:pPr>
    </w:p>
    <w:p w14:paraId="2946DB82" w14:textId="77777777" w:rsidR="00E078B8" w:rsidRDefault="00E078B8">
      <w:pPr>
        <w:pStyle w:val="BodyText"/>
        <w:spacing w:before="65" w:line="333" w:lineRule="auto"/>
        <w:ind w:left="676" w:right="975"/>
      </w:pPr>
    </w:p>
    <w:p w14:paraId="5997CC1D" w14:textId="77777777" w:rsidR="00E078B8" w:rsidRDefault="00E078B8">
      <w:pPr>
        <w:pStyle w:val="BodyText"/>
        <w:spacing w:before="65" w:line="333" w:lineRule="auto"/>
        <w:ind w:left="676" w:right="975"/>
      </w:pPr>
    </w:p>
    <w:p w14:paraId="110FFD37" w14:textId="77777777" w:rsidR="00E078B8" w:rsidRDefault="00E078B8">
      <w:pPr>
        <w:pStyle w:val="BodyText"/>
        <w:spacing w:before="65" w:line="333" w:lineRule="auto"/>
        <w:ind w:left="676" w:right="975"/>
      </w:pPr>
    </w:p>
    <w:p w14:paraId="2D3CF399" w14:textId="77777777" w:rsidR="00E078B8" w:rsidRPr="00B76E83" w:rsidRDefault="000F062C" w:rsidP="000F062C">
      <w:pPr>
        <w:pStyle w:val="Heading3"/>
        <w:shd w:val="clear" w:color="auto" w:fill="FFFFFF"/>
        <w:spacing w:before="372"/>
        <w:ind w:left="676"/>
        <w:rPr>
          <w:rFonts w:ascii="Helvetica" w:hAnsi="Helvetica" w:cs="Helvetica"/>
          <w:color w:val="1F497D" w:themeColor="text2"/>
          <w:u w:val="single"/>
        </w:rPr>
      </w:pPr>
      <w:r>
        <w:rPr>
          <w:rFonts w:ascii="Helvetica" w:hAnsi="Helvetica" w:cs="Helvetica"/>
          <w:color w:val="000000"/>
        </w:rPr>
        <w:t xml:space="preserve">Step 3. You can see that the column headers are missing in the above case. Therefore this step is related to the creation of column heads for the dataset. </w:t>
      </w:r>
      <w:r w:rsidRPr="00B76E83">
        <w:rPr>
          <w:rFonts w:ascii="Helvetica" w:hAnsi="Helvetica" w:cs="Helvetica"/>
          <w:color w:val="1F497D" w:themeColor="text2"/>
          <w:u w:val="single"/>
        </w:rPr>
        <w:t>Write code t</w:t>
      </w:r>
      <w:r w:rsidR="00C2775D" w:rsidRPr="00B76E83">
        <w:rPr>
          <w:rFonts w:ascii="Helvetica" w:hAnsi="Helvetica" w:cs="Helvetica"/>
          <w:color w:val="1F497D" w:themeColor="text2"/>
          <w:u w:val="single"/>
        </w:rPr>
        <w:t>o create 5 column heads. Next write a code to display or show the headers.</w:t>
      </w:r>
    </w:p>
    <w:p w14:paraId="524E652B" w14:textId="77777777" w:rsidR="000F062C" w:rsidRDefault="000F062C" w:rsidP="000F062C">
      <w:r>
        <w:tab/>
      </w:r>
      <w:r w:rsidR="005E4ABF">
        <w:rPr>
          <w:noProof/>
        </w:rPr>
        <w:pict w14:anchorId="72210391">
          <v:shape id="_x0000_s1096" type="#_x0000_t202" style="position:absolute;margin-left:33pt;margin-top:16.45pt;width:471.5pt;height:33.25pt;z-index:251698176;visibility:visible;mso-wrap-style:square;mso-width-percent:0;mso-height-percent:200;mso-wrap-distance-left:9pt;mso-wrap-distance-top:3.6pt;mso-wrap-distance-right:9pt;mso-wrap-distance-bottom:3.6pt;mso-position-horizontal-relative:margin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">
            <v:textbox style="mso-fit-shape-to-text:t">
              <w:txbxContent>
                <w:p w14:paraId="4FD1C187" w14:textId="77777777" w:rsidR="000F062C" w:rsidRP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 xml:space="preserve">1.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sepal_length</w:t>
                  </w:r>
                  <w:proofErr w:type="spellEnd"/>
                </w:p>
                <w:p w14:paraId="3E483C4D" w14:textId="77777777" w:rsidR="000F062C" w:rsidRP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 xml:space="preserve">2. </w:t>
                  </w:r>
                  <w:proofErr w:type="spellStart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sepal_width</w:t>
                  </w:r>
                  <w:proofErr w:type="spellEnd"/>
                </w:p>
                <w:p w14:paraId="23A851E5" w14:textId="77777777" w:rsidR="000F062C" w:rsidRP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 xml:space="preserve">3. </w:t>
                  </w:r>
                  <w:proofErr w:type="spellStart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petal_length</w:t>
                  </w:r>
                  <w:proofErr w:type="spellEnd"/>
                </w:p>
                <w:p w14:paraId="6A5CF8C6" w14:textId="77777777" w:rsid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 xml:space="preserve">4. </w:t>
                  </w:r>
                  <w:proofErr w:type="spellStart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petal_width</w:t>
                  </w:r>
                  <w:proofErr w:type="spellEnd"/>
                </w:p>
                <w:p w14:paraId="07617BA2" w14:textId="77777777" w:rsidR="000F062C" w:rsidRP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5. class</w:t>
                  </w:r>
                </w:p>
              </w:txbxContent>
            </v:textbox>
            <w10:wrap type="square" anchorx="margin"/>
          </v:shape>
        </w:pict>
      </w:r>
    </w:p>
    <w:p w14:paraId="6B699379" w14:textId="77777777" w:rsidR="000F062C" w:rsidRDefault="000F062C" w:rsidP="000F062C">
      <w:pPr>
        <w:pStyle w:val="BodyText"/>
        <w:spacing w:before="65" w:line="333" w:lineRule="auto"/>
        <w:ind w:left="676" w:right="975"/>
      </w:pPr>
    </w:p>
    <w:p w14:paraId="3FE9F23F" w14:textId="77777777" w:rsidR="000F062C" w:rsidRPr="000F062C" w:rsidRDefault="000F062C" w:rsidP="000F062C"/>
    <w:p w14:paraId="1F72F646" w14:textId="77777777" w:rsidR="00E078B8" w:rsidRDefault="00E078B8">
      <w:pPr>
        <w:pStyle w:val="BodyText"/>
        <w:spacing w:before="65" w:line="333" w:lineRule="auto"/>
        <w:ind w:left="676" w:right="975"/>
      </w:pPr>
    </w:p>
    <w:p w14:paraId="08CE6F91" w14:textId="77777777" w:rsidR="000F062C" w:rsidRDefault="000F062C">
      <w:pPr>
        <w:pStyle w:val="BodyText"/>
        <w:spacing w:before="65" w:line="333" w:lineRule="auto"/>
        <w:ind w:left="676" w:right="975"/>
      </w:pPr>
    </w:p>
    <w:p w14:paraId="61CDCEAD" w14:textId="77777777" w:rsidR="000F062C" w:rsidRDefault="000F062C">
      <w:pPr>
        <w:pStyle w:val="BodyText"/>
        <w:spacing w:before="65" w:line="333" w:lineRule="auto"/>
        <w:ind w:left="676" w:right="975"/>
      </w:pPr>
    </w:p>
    <w:p w14:paraId="6BB9E253" w14:textId="77777777" w:rsidR="000F062C" w:rsidRDefault="000F062C">
      <w:pPr>
        <w:pStyle w:val="BodyText"/>
        <w:spacing w:before="65" w:line="333" w:lineRule="auto"/>
        <w:ind w:left="676" w:right="975"/>
      </w:pPr>
    </w:p>
    <w:p w14:paraId="632E816A" w14:textId="77777777" w:rsidR="000F062C" w:rsidRPr="002542C8" w:rsidRDefault="000F062C" w:rsidP="000F062C">
      <w:pPr>
        <w:ind w:firstLine="676"/>
      </w:pPr>
      <w:r>
        <w:t xml:space="preserve">Answer3: </w:t>
      </w:r>
      <w:r>
        <w:rPr>
          <w:rFonts w:ascii="Helvetica" w:hAnsi="Helvetica" w:cs="Helvetica"/>
          <w:color w:val="000000"/>
        </w:rPr>
        <w:t>(write your code)</w:t>
      </w:r>
    </w:p>
    <w:p w14:paraId="23DE523C" w14:textId="646BD6E3" w:rsidR="000F062C" w:rsidRDefault="000F062C" w:rsidP="000F062C">
      <w:pPr>
        <w:pStyle w:val="BodyText"/>
        <w:spacing w:before="65" w:line="333" w:lineRule="auto"/>
        <w:ind w:left="676" w:right="975"/>
      </w:pPr>
    </w:p>
    <w:p w14:paraId="07459315" w14:textId="2E7FB381" w:rsidR="000F062C" w:rsidRDefault="000F062C" w:rsidP="000F062C">
      <w:pPr>
        <w:pStyle w:val="BodyText"/>
        <w:spacing w:before="65" w:line="333" w:lineRule="auto"/>
        <w:ind w:left="676" w:right="975"/>
      </w:pPr>
    </w:p>
    <w:p w14:paraId="6537F28F" w14:textId="7416207F" w:rsidR="000F062C" w:rsidRDefault="005E4ABF" w:rsidP="000F062C">
      <w:pPr>
        <w:pStyle w:val="BodyText"/>
        <w:spacing w:before="65" w:line="333" w:lineRule="auto"/>
        <w:ind w:left="676" w:right="975"/>
      </w:pPr>
      <w:r>
        <w:rPr>
          <w:noProof/>
        </w:rPr>
        <w:lastRenderedPageBreak/>
        <w:pict w14:anchorId="1477A572">
          <v:shape id="_x0000_s1095" type="#_x0000_t202" style="position:absolute;left:0;text-align:left;margin-left:29.4pt;margin-top:30.95pt;width:471.5pt;height:274.65pt;z-index:251696128;visibility:visible;mso-wrap-style:square;mso-width-percent:0;mso-wrap-distance-left:9pt;mso-wrap-distance-top:3.6pt;mso-wrap-distance-right:9pt;mso-wrap-distance-bottom:3.6pt;mso-position-horizontal-relative:margin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">
            <v:textbox>
              <w:txbxContent>
                <w:p w14:paraId="1D58C4B4" w14:textId="77777777" w:rsidR="00D376D1" w:rsidRPr="00D376D1" w:rsidRDefault="00D376D1" w:rsidP="00D376D1">
                  <w:pPr>
                    <w:widowControl/>
                    <w:shd w:val="clear" w:color="auto" w:fill="FFFFFE"/>
                    <w:autoSpaceDE/>
                    <w:autoSpaceDN/>
                    <w:spacing w:line="285" w:lineRule="atLeast"/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D376D1">
                    <w:rPr>
                      <w:rFonts w:ascii="Courier New" w:eastAsia="Times New Roman" w:hAnsi="Courier New" w:cs="Courier New"/>
                      <w:color w:val="AF00DB"/>
                      <w:sz w:val="21"/>
                      <w:szCs w:val="21"/>
                      <w:lang w:val="en-IN" w:eastAsia="en-IN"/>
                    </w:rPr>
                    <w:t>import</w:t>
                  </w:r>
                  <w:r w:rsidRPr="00D376D1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 pandas </w:t>
                  </w:r>
                  <w:r w:rsidRPr="00D376D1">
                    <w:rPr>
                      <w:rFonts w:ascii="Courier New" w:eastAsia="Times New Roman" w:hAnsi="Courier New" w:cs="Courier New"/>
                      <w:color w:val="AF00DB"/>
                      <w:sz w:val="21"/>
                      <w:szCs w:val="21"/>
                      <w:lang w:val="en-IN" w:eastAsia="en-IN"/>
                    </w:rPr>
                    <w:t>as</w:t>
                  </w:r>
                  <w:r w:rsidRPr="00D376D1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 pd</w:t>
                  </w:r>
                </w:p>
                <w:p w14:paraId="717EF864" w14:textId="77777777" w:rsidR="00D376D1" w:rsidRPr="00D376D1" w:rsidRDefault="00D376D1" w:rsidP="00D376D1">
                  <w:pPr>
                    <w:widowControl/>
                    <w:shd w:val="clear" w:color="auto" w:fill="FFFFFE"/>
                    <w:autoSpaceDE/>
                    <w:autoSpaceDN/>
                    <w:spacing w:line="285" w:lineRule="atLeast"/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D376D1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column_names = [</w:t>
                  </w:r>
                  <w:r w:rsidRPr="00D376D1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sepal_length'</w:t>
                  </w:r>
                  <w:r w:rsidRPr="00D376D1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,</w:t>
                  </w:r>
                  <w:r w:rsidRPr="00D376D1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sepal_width'</w:t>
                  </w:r>
                  <w:r w:rsidRPr="00D376D1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,</w:t>
                  </w:r>
                  <w:r w:rsidRPr="00D376D1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petal_length'</w:t>
                  </w:r>
                  <w:r w:rsidRPr="00D376D1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,</w:t>
                  </w:r>
                  <w:r w:rsidRPr="00D376D1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petal_width'</w:t>
                  </w:r>
                  <w:r w:rsidRPr="00D376D1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,</w:t>
                  </w:r>
                  <w:r w:rsidRPr="00D376D1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class'</w:t>
                  </w:r>
                  <w:r w:rsidRPr="00D376D1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]</w:t>
                  </w:r>
                </w:p>
                <w:p w14:paraId="2F0C0DB7" w14:textId="77777777" w:rsidR="00D376D1" w:rsidRPr="00D376D1" w:rsidRDefault="00D376D1" w:rsidP="00D376D1">
                  <w:pPr>
                    <w:widowControl/>
                    <w:shd w:val="clear" w:color="auto" w:fill="FFFFFE"/>
                    <w:autoSpaceDE/>
                    <w:autoSpaceDN/>
                    <w:spacing w:line="285" w:lineRule="atLeast"/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D376D1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iris = </w:t>
                  </w:r>
                  <w:proofErr w:type="gramStart"/>
                  <w:r w:rsidRPr="00D376D1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pd.read</w:t>
                  </w:r>
                  <w:proofErr w:type="gramEnd"/>
                  <w:r w:rsidRPr="00D376D1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_csv(</w:t>
                  </w:r>
                  <w:r w:rsidRPr="00D376D1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"https://archive.ics.uci.edu/ml/machine-learning-databases/iris/iris.data"</w:t>
                  </w:r>
                  <w:r w:rsidRPr="00D376D1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, names=column_names)</w:t>
                  </w:r>
                </w:p>
                <w:p w14:paraId="7C76E2D8" w14:textId="77777777" w:rsidR="00D376D1" w:rsidRPr="00D376D1" w:rsidRDefault="00D376D1" w:rsidP="00D376D1">
                  <w:pPr>
                    <w:widowControl/>
                    <w:shd w:val="clear" w:color="auto" w:fill="FFFFFE"/>
                    <w:autoSpaceDE/>
                    <w:autoSpaceDN/>
                    <w:spacing w:line="285" w:lineRule="atLeast"/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D376D1">
                    <w:rPr>
                      <w:rFonts w:ascii="Courier New" w:eastAsia="Times New Roman" w:hAnsi="Courier New" w:cs="Courier New"/>
                      <w:color w:val="795E26"/>
                      <w:sz w:val="21"/>
                      <w:szCs w:val="21"/>
                      <w:lang w:val="en-IN" w:eastAsia="en-IN"/>
                    </w:rPr>
                    <w:t>print</w:t>
                  </w:r>
                  <w:r w:rsidRPr="00D376D1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(</w:t>
                  </w:r>
                  <w:proofErr w:type="spellStart"/>
                  <w:proofErr w:type="gramStart"/>
                  <w:r w:rsidRPr="00D376D1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iris.head</w:t>
                  </w:r>
                  <w:proofErr w:type="spellEnd"/>
                  <w:proofErr w:type="gramEnd"/>
                  <w:r w:rsidRPr="00D376D1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())</w:t>
                  </w:r>
                </w:p>
                <w:p w14:paraId="52E56223" w14:textId="5B6CB71D" w:rsidR="000F062C" w:rsidRDefault="000F062C" w:rsidP="000F062C">
                  <w:pPr>
                    <w:pStyle w:val="NormalWeb"/>
                    <w:spacing w:before="0" w:beforeAutospacing="0" w:after="0" w:afterAutospacing="0"/>
                  </w:pPr>
                </w:p>
                <w:p w14:paraId="07547A01" w14:textId="704C6223" w:rsidR="00C2775D" w:rsidRDefault="00D376D1" w:rsidP="000F062C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noProof/>
                    </w:rPr>
                    <w:drawing>
                      <wp:inline distT="0" distB="0" distL="0" distR="0" wp14:anchorId="3D5DC237" wp14:editId="3EBA0ABF">
                        <wp:extent cx="5795645" cy="1660250"/>
                        <wp:effectExtent l="0" t="0" r="0" b="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795645" cy="16602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5043CB0F" w14:textId="77777777" w:rsidR="00C2775D" w:rsidRDefault="00C2775D" w:rsidP="000F062C">
                  <w:pPr>
                    <w:pStyle w:val="NormalWeb"/>
                    <w:spacing w:before="0" w:beforeAutospacing="0" w:after="0" w:afterAutospacing="0"/>
                  </w:pPr>
                </w:p>
              </w:txbxContent>
            </v:textbox>
            <w10:wrap type="square" anchorx="margin"/>
          </v:shape>
        </w:pict>
      </w:r>
    </w:p>
    <w:p w14:paraId="6DFB9E20" w14:textId="77777777" w:rsidR="000F062C" w:rsidRDefault="000F062C" w:rsidP="000F062C">
      <w:pPr>
        <w:pStyle w:val="BodyText"/>
        <w:spacing w:before="65" w:line="333" w:lineRule="auto"/>
        <w:ind w:left="676" w:right="975"/>
      </w:pPr>
    </w:p>
    <w:p w14:paraId="70DF9E56" w14:textId="77777777" w:rsidR="00A83EF7" w:rsidRDefault="00A83EF7" w:rsidP="00C2775D">
      <w:pPr>
        <w:pStyle w:val="Heading3"/>
        <w:shd w:val="clear" w:color="auto" w:fill="FFFFFF"/>
        <w:spacing w:before="372"/>
        <w:ind w:left="676"/>
        <w:rPr>
          <w:rFonts w:ascii="Helvetica" w:hAnsi="Helvetica" w:cs="Helvetica"/>
          <w:color w:val="000000"/>
        </w:rPr>
      </w:pPr>
    </w:p>
    <w:p w14:paraId="44E871BC" w14:textId="77777777" w:rsidR="00CB3A74" w:rsidRDefault="00CB3A74" w:rsidP="00C2775D">
      <w:pPr>
        <w:pStyle w:val="Heading3"/>
        <w:shd w:val="clear" w:color="auto" w:fill="FFFFFF"/>
        <w:spacing w:before="372"/>
        <w:ind w:left="676"/>
        <w:rPr>
          <w:rFonts w:ascii="Helvetica" w:hAnsi="Helvetica" w:cs="Helvetica"/>
          <w:color w:val="000000"/>
        </w:rPr>
      </w:pPr>
    </w:p>
    <w:p w14:paraId="6B2BC99C" w14:textId="77777777" w:rsidR="00C2775D" w:rsidRDefault="00C2775D" w:rsidP="00C2775D">
      <w:pPr>
        <w:pStyle w:val="Heading3"/>
        <w:shd w:val="clear" w:color="auto" w:fill="FFFFFF"/>
        <w:spacing w:before="372"/>
        <w:ind w:left="676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Step 4. </w:t>
      </w:r>
      <w:r w:rsidRPr="00B76E83">
        <w:rPr>
          <w:rFonts w:ascii="Helvetica" w:hAnsi="Helvetica" w:cs="Helvetica"/>
          <w:color w:val="1F497D" w:themeColor="text2"/>
          <w:u w:val="single"/>
        </w:rPr>
        <w:t xml:space="preserve">Write a code to check if there </w:t>
      </w:r>
      <w:r w:rsidR="00B76E83">
        <w:rPr>
          <w:rFonts w:ascii="Helvetica" w:hAnsi="Helvetica" w:cs="Helvetica"/>
          <w:color w:val="1F497D" w:themeColor="text2"/>
          <w:u w:val="single"/>
        </w:rPr>
        <w:t>are</w:t>
      </w:r>
      <w:r w:rsidRPr="00B76E83">
        <w:rPr>
          <w:rFonts w:ascii="Helvetica" w:hAnsi="Helvetica" w:cs="Helvetica"/>
          <w:color w:val="1F497D" w:themeColor="text2"/>
          <w:u w:val="single"/>
        </w:rPr>
        <w:t xml:space="preserve"> any missing values in the </w:t>
      </w:r>
      <w:proofErr w:type="spellStart"/>
      <w:r w:rsidRPr="00B76E83">
        <w:rPr>
          <w:rFonts w:ascii="Helvetica" w:hAnsi="Helvetica" w:cs="Helvetica"/>
          <w:color w:val="1F497D" w:themeColor="text2"/>
          <w:u w:val="single"/>
        </w:rPr>
        <w:t>dataframe</w:t>
      </w:r>
      <w:proofErr w:type="spellEnd"/>
      <w:r>
        <w:rPr>
          <w:rFonts w:ascii="Helvetica" w:hAnsi="Helvetica" w:cs="Helvetica"/>
          <w:color w:val="000000"/>
        </w:rPr>
        <w:t>?</w:t>
      </w:r>
    </w:p>
    <w:p w14:paraId="144A5D23" w14:textId="77777777" w:rsidR="00E078B8" w:rsidRDefault="00E078B8">
      <w:pPr>
        <w:pStyle w:val="BodyText"/>
        <w:spacing w:before="65" w:line="333" w:lineRule="auto"/>
        <w:ind w:left="676" w:right="975"/>
      </w:pPr>
    </w:p>
    <w:p w14:paraId="1785E2C0" w14:textId="77777777" w:rsidR="00C2775D" w:rsidRPr="002542C8" w:rsidRDefault="00C2775D" w:rsidP="00C2775D">
      <w:pPr>
        <w:ind w:firstLine="676"/>
      </w:pPr>
      <w:r>
        <w:t xml:space="preserve">Answer4: </w:t>
      </w:r>
      <w:r>
        <w:rPr>
          <w:rFonts w:ascii="Helvetica" w:hAnsi="Helvetica" w:cs="Helvetica"/>
          <w:color w:val="000000"/>
        </w:rPr>
        <w:t>(write your code)</w:t>
      </w:r>
    </w:p>
    <w:p w14:paraId="738610EB" w14:textId="384CE6B5" w:rsidR="00C2775D" w:rsidRDefault="00C2775D" w:rsidP="00C2775D">
      <w:pPr>
        <w:pStyle w:val="BodyText"/>
        <w:spacing w:before="65" w:line="333" w:lineRule="auto"/>
        <w:ind w:left="676" w:right="975"/>
      </w:pPr>
    </w:p>
    <w:p w14:paraId="3A0FF5F2" w14:textId="77777777" w:rsidR="00C2775D" w:rsidRDefault="00C2775D" w:rsidP="00C2775D">
      <w:pPr>
        <w:pStyle w:val="BodyText"/>
        <w:spacing w:before="65" w:line="333" w:lineRule="auto"/>
        <w:ind w:left="676" w:right="975"/>
      </w:pPr>
    </w:p>
    <w:p w14:paraId="5630AD66" w14:textId="72BB7ECE" w:rsidR="00C2775D" w:rsidRDefault="00C2775D" w:rsidP="00C2775D">
      <w:pPr>
        <w:pStyle w:val="BodyText"/>
        <w:spacing w:before="65" w:line="333" w:lineRule="auto"/>
        <w:ind w:left="676" w:right="975"/>
      </w:pPr>
    </w:p>
    <w:p w14:paraId="1DFC9DEC" w14:textId="793B8DF5" w:rsidR="008A256A" w:rsidRDefault="005E4ABF" w:rsidP="00C2775D">
      <w:pPr>
        <w:pStyle w:val="BodyText"/>
        <w:spacing w:before="65" w:line="333" w:lineRule="auto"/>
        <w:ind w:left="676" w:right="975"/>
      </w:pPr>
      <w:r>
        <w:rPr>
          <w:noProof/>
        </w:rPr>
        <w:lastRenderedPageBreak/>
        <w:pict w14:anchorId="179661F1">
          <v:shape id="_x0000_s1097" type="#_x0000_t202" style="position:absolute;left:0;text-align:left;margin-left:39pt;margin-top:7.55pt;width:471.5pt;height:134.85pt;z-index:251700224;visibility:visible;mso-wrap-style:square;mso-width-percent:0;mso-height-percent:200;mso-wrap-distance-left:9pt;mso-wrap-distance-top:3.6pt;mso-wrap-distance-right:9pt;mso-wrap-distance-bottom:3.6pt;mso-position-horizontal-relative:margin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">
            <v:textbox style="mso-next-textbox:#_x0000_s1097;mso-fit-shape-to-text:t">
              <w:txbxContent>
                <w:p w14:paraId="637805D2" w14:textId="77777777" w:rsidR="00C2775D" w:rsidRDefault="00C2775D" w:rsidP="00C2775D">
                  <w:pPr>
                    <w:pStyle w:val="NormalWeb"/>
                    <w:spacing w:before="0" w:beforeAutospacing="0" w:after="0" w:afterAutospacing="0"/>
                  </w:pPr>
                </w:p>
                <w:p w14:paraId="7726C4C3" w14:textId="77777777" w:rsidR="008A256A" w:rsidRPr="008A256A" w:rsidRDefault="008A256A" w:rsidP="008A256A">
                  <w:pPr>
                    <w:widowControl/>
                    <w:shd w:val="clear" w:color="auto" w:fill="FFFFFE"/>
                    <w:autoSpaceDE/>
                    <w:autoSpaceDN/>
                    <w:spacing w:line="285" w:lineRule="atLeast"/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8A256A">
                    <w:rPr>
                      <w:rFonts w:ascii="Courier New" w:eastAsia="Times New Roman" w:hAnsi="Courier New" w:cs="Courier New"/>
                      <w:color w:val="AF00DB"/>
                      <w:sz w:val="21"/>
                      <w:szCs w:val="21"/>
                      <w:lang w:val="en-IN" w:eastAsia="en-IN"/>
                    </w:rPr>
                    <w:t>import</w:t>
                  </w:r>
                  <w:r w:rsidRPr="008A256A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 pandas </w:t>
                  </w:r>
                  <w:r w:rsidRPr="008A256A">
                    <w:rPr>
                      <w:rFonts w:ascii="Courier New" w:eastAsia="Times New Roman" w:hAnsi="Courier New" w:cs="Courier New"/>
                      <w:color w:val="AF00DB"/>
                      <w:sz w:val="21"/>
                      <w:szCs w:val="21"/>
                      <w:lang w:val="en-IN" w:eastAsia="en-IN"/>
                    </w:rPr>
                    <w:t>as</w:t>
                  </w:r>
                  <w:r w:rsidRPr="008A256A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 pd</w:t>
                  </w:r>
                </w:p>
                <w:p w14:paraId="255757B1" w14:textId="77777777" w:rsidR="008A256A" w:rsidRPr="008A256A" w:rsidRDefault="008A256A" w:rsidP="008A256A">
                  <w:pPr>
                    <w:widowControl/>
                    <w:shd w:val="clear" w:color="auto" w:fill="FFFFFE"/>
                    <w:autoSpaceDE/>
                    <w:autoSpaceDN/>
                    <w:spacing w:line="285" w:lineRule="atLeast"/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8A256A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column_names = [</w:t>
                  </w:r>
                  <w:r w:rsidRPr="008A256A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sepal_length'</w:t>
                  </w:r>
                  <w:r w:rsidRPr="008A256A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,</w:t>
                  </w:r>
                  <w:r w:rsidRPr="008A256A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sepal_width'</w:t>
                  </w:r>
                  <w:r w:rsidRPr="008A256A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,</w:t>
                  </w:r>
                  <w:r w:rsidRPr="008A256A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petal_length'</w:t>
                  </w:r>
                  <w:r w:rsidRPr="008A256A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,</w:t>
                  </w:r>
                  <w:r w:rsidRPr="008A256A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petal_width'</w:t>
                  </w:r>
                  <w:r w:rsidRPr="008A256A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,</w:t>
                  </w:r>
                  <w:r w:rsidRPr="008A256A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class'</w:t>
                  </w:r>
                  <w:r w:rsidRPr="008A256A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]</w:t>
                  </w:r>
                </w:p>
                <w:p w14:paraId="22CBD5AE" w14:textId="77777777" w:rsidR="008A256A" w:rsidRPr="008A256A" w:rsidRDefault="008A256A" w:rsidP="008A256A">
                  <w:pPr>
                    <w:widowControl/>
                    <w:shd w:val="clear" w:color="auto" w:fill="FFFFFE"/>
                    <w:autoSpaceDE/>
                    <w:autoSpaceDN/>
                    <w:spacing w:line="285" w:lineRule="atLeast"/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8A256A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iris = </w:t>
                  </w:r>
                  <w:proofErr w:type="gramStart"/>
                  <w:r w:rsidRPr="008A256A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pd.read</w:t>
                  </w:r>
                  <w:proofErr w:type="gramEnd"/>
                  <w:r w:rsidRPr="008A256A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_csv(</w:t>
                  </w:r>
                  <w:r w:rsidRPr="008A256A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"https://archive.ics.uci.edu/ml/machine-learning-databases/iris/iris.data"</w:t>
                  </w:r>
                  <w:r w:rsidRPr="008A256A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, names=column_names)</w:t>
                  </w:r>
                </w:p>
                <w:p w14:paraId="00D1266B" w14:textId="1FD3F579" w:rsidR="008A256A" w:rsidRPr="008A256A" w:rsidRDefault="008A256A" w:rsidP="008A256A">
                  <w:pPr>
                    <w:widowControl/>
                    <w:shd w:val="clear" w:color="auto" w:fill="FFFFFE"/>
                    <w:autoSpaceDE/>
                    <w:autoSpaceDN/>
                    <w:spacing w:line="285" w:lineRule="atLeast"/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</w:pPr>
                  <w:proofErr w:type="spellStart"/>
                  <w:proofErr w:type="gramStart"/>
                  <w:r w:rsidRPr="008A256A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iris.isnull</w:t>
                  </w:r>
                  <w:proofErr w:type="spellEnd"/>
                  <w:proofErr w:type="gramEnd"/>
                  <w:r w:rsidRPr="008A256A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()</w:t>
                  </w:r>
                  <w:r>
                    <w:rPr>
                      <w:rFonts w:ascii="Courier New" w:eastAsia="Times New Roman" w:hAnsi="Courier New" w:cs="Courier New"/>
                      <w:noProof/>
                      <w:color w:val="000000"/>
                      <w:sz w:val="21"/>
                      <w:szCs w:val="21"/>
                      <w:lang w:val="en-IN" w:eastAsia="en-IN"/>
                    </w:rPr>
                    <w:drawing>
                      <wp:inline distT="0" distB="0" distL="0" distR="0" wp14:anchorId="09E5B99E" wp14:editId="1AF0B81D">
                        <wp:extent cx="5783580" cy="2392680"/>
                        <wp:effectExtent l="0" t="0" r="0" b="0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783580" cy="239268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463F29E8" w14:textId="77777777" w:rsidR="00C2775D" w:rsidRDefault="00C2775D" w:rsidP="00C2775D">
                  <w:pPr>
                    <w:pStyle w:val="NormalWeb"/>
                    <w:spacing w:before="0" w:beforeAutospacing="0" w:after="0" w:afterAutospacing="0"/>
                  </w:pPr>
                </w:p>
                <w:p w14:paraId="3B7B4B86" w14:textId="77777777" w:rsidR="00C2775D" w:rsidRDefault="00C2775D" w:rsidP="00C2775D">
                  <w:pPr>
                    <w:pStyle w:val="NormalWeb"/>
                    <w:spacing w:before="0" w:beforeAutospacing="0" w:after="0" w:afterAutospacing="0"/>
                  </w:pPr>
                </w:p>
              </w:txbxContent>
            </v:textbox>
            <w10:wrap type="square" anchorx="margin"/>
          </v:shape>
        </w:pict>
      </w:r>
    </w:p>
    <w:p w14:paraId="5119E432" w14:textId="695434B1" w:rsidR="008A256A" w:rsidRDefault="008A256A" w:rsidP="00C2775D">
      <w:pPr>
        <w:pStyle w:val="BodyText"/>
        <w:spacing w:before="65" w:line="333" w:lineRule="auto"/>
        <w:ind w:left="676" w:right="975"/>
      </w:pPr>
    </w:p>
    <w:p w14:paraId="5E766508" w14:textId="7F0ED1F9" w:rsidR="008A256A" w:rsidRDefault="008A256A" w:rsidP="00C2775D">
      <w:pPr>
        <w:pStyle w:val="BodyText"/>
        <w:spacing w:before="65" w:line="333" w:lineRule="auto"/>
        <w:ind w:left="676" w:right="975"/>
      </w:pPr>
    </w:p>
    <w:p w14:paraId="769A3723" w14:textId="15423952" w:rsidR="008A256A" w:rsidRDefault="008A256A" w:rsidP="00C2775D">
      <w:pPr>
        <w:pStyle w:val="BodyText"/>
        <w:spacing w:before="65" w:line="333" w:lineRule="auto"/>
        <w:ind w:left="676" w:right="975"/>
      </w:pPr>
    </w:p>
    <w:p w14:paraId="289DBF27" w14:textId="46BB1621" w:rsidR="008A256A" w:rsidRDefault="008A256A" w:rsidP="00C2775D">
      <w:pPr>
        <w:pStyle w:val="BodyText"/>
        <w:spacing w:before="65" w:line="333" w:lineRule="auto"/>
        <w:ind w:left="676" w:right="975"/>
      </w:pPr>
    </w:p>
    <w:p w14:paraId="124CDD76" w14:textId="29D8B9CE" w:rsidR="008A256A" w:rsidRDefault="008A256A" w:rsidP="00C2775D">
      <w:pPr>
        <w:pStyle w:val="BodyText"/>
        <w:spacing w:before="65" w:line="333" w:lineRule="auto"/>
        <w:ind w:left="676" w:right="975"/>
      </w:pPr>
    </w:p>
    <w:p w14:paraId="7A5CE7AD" w14:textId="5930E1DD" w:rsidR="008A256A" w:rsidRDefault="008A256A" w:rsidP="00C2775D">
      <w:pPr>
        <w:pStyle w:val="BodyText"/>
        <w:spacing w:before="65" w:line="333" w:lineRule="auto"/>
        <w:ind w:left="676" w:right="975"/>
      </w:pPr>
    </w:p>
    <w:p w14:paraId="4355CB9A" w14:textId="4D70B780" w:rsidR="008A256A" w:rsidRDefault="008A256A" w:rsidP="00C2775D">
      <w:pPr>
        <w:pStyle w:val="BodyText"/>
        <w:spacing w:before="65" w:line="333" w:lineRule="auto"/>
        <w:ind w:left="676" w:right="975"/>
      </w:pPr>
    </w:p>
    <w:p w14:paraId="783C7A32" w14:textId="4328C20E" w:rsidR="008A256A" w:rsidRDefault="008A256A" w:rsidP="00C2775D">
      <w:pPr>
        <w:pStyle w:val="BodyText"/>
        <w:spacing w:before="65" w:line="333" w:lineRule="auto"/>
        <w:ind w:left="676" w:right="975"/>
      </w:pPr>
    </w:p>
    <w:p w14:paraId="0DA97086" w14:textId="77777777" w:rsidR="008A256A" w:rsidRDefault="008A256A" w:rsidP="00C2775D">
      <w:pPr>
        <w:pStyle w:val="BodyText"/>
        <w:spacing w:before="65" w:line="333" w:lineRule="auto"/>
        <w:ind w:left="676" w:right="975"/>
      </w:pPr>
    </w:p>
    <w:p w14:paraId="61829076" w14:textId="77777777" w:rsidR="00C2775D" w:rsidRDefault="00C2775D" w:rsidP="00C2775D">
      <w:pPr>
        <w:pStyle w:val="BodyText"/>
        <w:spacing w:before="65" w:line="333" w:lineRule="auto"/>
        <w:ind w:left="676" w:right="975"/>
      </w:pPr>
    </w:p>
    <w:p w14:paraId="04C17ADF" w14:textId="77777777" w:rsidR="00E078B8" w:rsidRPr="00C2775D" w:rsidRDefault="00C2775D">
      <w:pPr>
        <w:pStyle w:val="BodyText"/>
        <w:spacing w:before="65" w:line="333" w:lineRule="auto"/>
        <w:ind w:left="676" w:right="975"/>
        <w:rPr>
          <w:i/>
        </w:rPr>
      </w:pPr>
      <w:r w:rsidRPr="00C2775D">
        <w:rPr>
          <w:rFonts w:ascii="Helvetica" w:hAnsi="Helvetica" w:cs="Helvetica"/>
          <w:i/>
          <w:color w:val="000000"/>
        </w:rPr>
        <w:t>Hints: there is no missing values but check it thorough the code</w:t>
      </w:r>
    </w:p>
    <w:p w14:paraId="2BA226A1" w14:textId="77777777" w:rsidR="00CB3A74" w:rsidRDefault="00CB3A74" w:rsidP="00C2775D">
      <w:pPr>
        <w:pStyle w:val="Heading3"/>
        <w:shd w:val="clear" w:color="auto" w:fill="FFFFFF"/>
        <w:spacing w:before="372"/>
        <w:ind w:left="676"/>
        <w:rPr>
          <w:rFonts w:ascii="Helvetica" w:hAnsi="Helvetica" w:cs="Helvetica"/>
          <w:color w:val="000000"/>
        </w:rPr>
      </w:pPr>
    </w:p>
    <w:p w14:paraId="72139978" w14:textId="77777777" w:rsidR="00C2775D" w:rsidRPr="00C2775D" w:rsidRDefault="00C2775D" w:rsidP="00C2775D">
      <w:pPr>
        <w:pStyle w:val="Heading3"/>
        <w:shd w:val="clear" w:color="auto" w:fill="FFFFFF"/>
        <w:spacing w:before="372"/>
        <w:ind w:left="676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Step 5. </w:t>
      </w:r>
      <w:r w:rsidRPr="00B76E83">
        <w:rPr>
          <w:rFonts w:ascii="Helvetica" w:hAnsi="Helvetica" w:cs="Helvetica"/>
          <w:color w:val="1F497D" w:themeColor="text2"/>
          <w:u w:val="single"/>
        </w:rPr>
        <w:t>Write a code to set the values of the rows 10 to 29 of the column '</w:t>
      </w:r>
      <w:proofErr w:type="spellStart"/>
      <w:r w:rsidRPr="00B76E83">
        <w:rPr>
          <w:rFonts w:ascii="Helvetica" w:hAnsi="Helvetica" w:cs="Helvetica"/>
          <w:color w:val="1F497D" w:themeColor="text2"/>
          <w:u w:val="single"/>
        </w:rPr>
        <w:t>petal_length</w:t>
      </w:r>
      <w:proofErr w:type="spellEnd"/>
      <w:r w:rsidRPr="00B76E83">
        <w:rPr>
          <w:rFonts w:ascii="Helvetica" w:hAnsi="Helvetica" w:cs="Helvetica"/>
          <w:color w:val="1F497D" w:themeColor="text2"/>
          <w:u w:val="single"/>
        </w:rPr>
        <w:t xml:space="preserve">' to </w:t>
      </w:r>
      <w:proofErr w:type="spellStart"/>
      <w:r w:rsidRPr="00B76E83">
        <w:rPr>
          <w:rFonts w:ascii="Helvetica" w:hAnsi="Helvetica" w:cs="Helvetica"/>
          <w:color w:val="1F497D" w:themeColor="text2"/>
          <w:u w:val="single"/>
        </w:rPr>
        <w:t>NaN</w:t>
      </w:r>
      <w:proofErr w:type="spellEnd"/>
      <w:r w:rsidRPr="00B76E83">
        <w:rPr>
          <w:rFonts w:ascii="Helvetica" w:hAnsi="Helvetica" w:cs="Helvetica"/>
          <w:color w:val="1F497D" w:themeColor="text2"/>
          <w:u w:val="single"/>
        </w:rPr>
        <w:t>.</w:t>
      </w:r>
      <w:r>
        <w:rPr>
          <w:rFonts w:ascii="Helvetica" w:hAnsi="Helvetica" w:cs="Helvetica"/>
          <w:color w:val="000000"/>
        </w:rPr>
        <w:t xml:space="preserve"> </w:t>
      </w:r>
    </w:p>
    <w:p w14:paraId="6FDE9F28" w14:textId="77777777" w:rsidR="00C2775D" w:rsidRPr="00C2775D" w:rsidRDefault="00C2775D" w:rsidP="00C2775D">
      <w:pPr>
        <w:pStyle w:val="Heading3"/>
        <w:shd w:val="clear" w:color="auto" w:fill="FFFFFF"/>
        <w:spacing w:before="372"/>
        <w:ind w:left="676"/>
        <w:rPr>
          <w:rFonts w:ascii="Helvetica" w:hAnsi="Helvetica" w:cs="Helvetica"/>
          <w:color w:val="000000"/>
        </w:rPr>
      </w:pPr>
      <w:r w:rsidRPr="00C2775D">
        <w:rPr>
          <w:rFonts w:ascii="Helvetica" w:hAnsi="Helvetica" w:cs="Helvetica"/>
          <w:color w:val="000000"/>
        </w:rPr>
        <w:t>Answer</w:t>
      </w:r>
      <w:r>
        <w:rPr>
          <w:rFonts w:ascii="Helvetica" w:hAnsi="Helvetica" w:cs="Helvetica"/>
          <w:color w:val="000000"/>
        </w:rPr>
        <w:t>5</w:t>
      </w:r>
      <w:r w:rsidRPr="00C2775D">
        <w:rPr>
          <w:rFonts w:ascii="Helvetica" w:hAnsi="Helvetica" w:cs="Helvetica"/>
          <w:color w:val="000000"/>
        </w:rPr>
        <w:t xml:space="preserve">: </w:t>
      </w:r>
      <w:r>
        <w:rPr>
          <w:rFonts w:ascii="Helvetica" w:hAnsi="Helvetica" w:cs="Helvetica"/>
          <w:color w:val="000000"/>
        </w:rPr>
        <w:t>(write your code)</w:t>
      </w:r>
    </w:p>
    <w:p w14:paraId="17AD93B2" w14:textId="77777777" w:rsidR="00C2775D" w:rsidRDefault="005E4ABF" w:rsidP="00C2775D">
      <w:pPr>
        <w:pStyle w:val="BodyText"/>
        <w:spacing w:before="65" w:line="333" w:lineRule="auto"/>
        <w:ind w:left="676" w:right="975"/>
      </w:pPr>
      <w:r>
        <w:rPr>
          <w:noProof/>
        </w:rPr>
        <w:lastRenderedPageBreak/>
        <w:pict w14:anchorId="71B11A9C">
          <v:shape id="_x0000_s1098" type="#_x0000_t202" style="position:absolute;left:0;text-align:left;margin-left:33pt;margin-top:16.45pt;width:471.5pt;height:33.25pt;z-index:251702272;visibility:visible;mso-wrap-style:square;mso-width-percent:0;mso-height-percent:200;mso-wrap-distance-left:9pt;mso-wrap-distance-top:3.6pt;mso-wrap-distance-right:9pt;mso-wrap-distance-bottom:3.6pt;mso-position-horizontal-relative:margin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">
            <v:textbox style="mso-next-textbox:#_x0000_s1098;mso-fit-shape-to-text:t">
              <w:txbxContent>
                <w:p w14:paraId="5B6CF20D" w14:textId="77777777" w:rsidR="00AE78EE" w:rsidRPr="00AE78EE" w:rsidRDefault="00AE78EE" w:rsidP="00AE78EE">
                  <w:pPr>
                    <w:widowControl/>
                    <w:shd w:val="clear" w:color="auto" w:fill="FFFFFE"/>
                    <w:autoSpaceDE/>
                    <w:autoSpaceDN/>
                    <w:spacing w:line="285" w:lineRule="atLeast"/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AE78EE">
                    <w:rPr>
                      <w:rFonts w:ascii="Courier New" w:eastAsia="Times New Roman" w:hAnsi="Courier New" w:cs="Courier New"/>
                      <w:color w:val="AF00DB"/>
                      <w:sz w:val="21"/>
                      <w:szCs w:val="21"/>
                      <w:lang w:val="en-IN" w:eastAsia="en-IN"/>
                    </w:rPr>
                    <w:t>import</w:t>
                  </w:r>
                  <w:r w:rsidRPr="00AE78EE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 pandas </w:t>
                  </w:r>
                  <w:r w:rsidRPr="00AE78EE">
                    <w:rPr>
                      <w:rFonts w:ascii="Courier New" w:eastAsia="Times New Roman" w:hAnsi="Courier New" w:cs="Courier New"/>
                      <w:color w:val="AF00DB"/>
                      <w:sz w:val="21"/>
                      <w:szCs w:val="21"/>
                      <w:lang w:val="en-IN" w:eastAsia="en-IN"/>
                    </w:rPr>
                    <w:t>as</w:t>
                  </w:r>
                  <w:r w:rsidRPr="00AE78EE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 pd</w:t>
                  </w:r>
                </w:p>
                <w:p w14:paraId="7D8ECDB6" w14:textId="77777777" w:rsidR="00AE78EE" w:rsidRPr="00AE78EE" w:rsidRDefault="00AE78EE" w:rsidP="00AE78EE">
                  <w:pPr>
                    <w:widowControl/>
                    <w:shd w:val="clear" w:color="auto" w:fill="FFFFFE"/>
                    <w:autoSpaceDE/>
                    <w:autoSpaceDN/>
                    <w:spacing w:line="285" w:lineRule="atLeast"/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AE78EE">
                    <w:rPr>
                      <w:rFonts w:ascii="Courier New" w:eastAsia="Times New Roman" w:hAnsi="Courier New" w:cs="Courier New"/>
                      <w:color w:val="AF00DB"/>
                      <w:sz w:val="21"/>
                      <w:szCs w:val="21"/>
                      <w:lang w:val="en-IN" w:eastAsia="en-IN"/>
                    </w:rPr>
                    <w:t>from</w:t>
                  </w:r>
                  <w:r w:rsidRPr="00AE78EE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 </w:t>
                  </w:r>
                  <w:proofErr w:type="spellStart"/>
                  <w:r w:rsidRPr="00AE78EE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numpy</w:t>
                  </w:r>
                  <w:proofErr w:type="spellEnd"/>
                  <w:r w:rsidRPr="00AE78EE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 </w:t>
                  </w:r>
                  <w:r w:rsidRPr="00AE78EE">
                    <w:rPr>
                      <w:rFonts w:ascii="Courier New" w:eastAsia="Times New Roman" w:hAnsi="Courier New" w:cs="Courier New"/>
                      <w:color w:val="AF00DB"/>
                      <w:sz w:val="21"/>
                      <w:szCs w:val="21"/>
                      <w:lang w:val="en-IN" w:eastAsia="en-IN"/>
                    </w:rPr>
                    <w:t>import</w:t>
                  </w:r>
                  <w:r w:rsidRPr="00AE78EE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 nan </w:t>
                  </w:r>
                  <w:r w:rsidRPr="00AE78EE">
                    <w:rPr>
                      <w:rFonts w:ascii="Courier New" w:eastAsia="Times New Roman" w:hAnsi="Courier New" w:cs="Courier New"/>
                      <w:color w:val="AF00DB"/>
                      <w:sz w:val="21"/>
                      <w:szCs w:val="21"/>
                      <w:lang w:val="en-IN" w:eastAsia="en-IN"/>
                    </w:rPr>
                    <w:t>as</w:t>
                  </w:r>
                  <w:r w:rsidRPr="00AE78EE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 </w:t>
                  </w:r>
                  <w:proofErr w:type="spellStart"/>
                  <w:r w:rsidRPr="00AE78EE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na</w:t>
                  </w:r>
                  <w:proofErr w:type="spellEnd"/>
                </w:p>
                <w:p w14:paraId="6A76BC05" w14:textId="77777777" w:rsidR="00AE78EE" w:rsidRPr="00AE78EE" w:rsidRDefault="00AE78EE" w:rsidP="00AE78EE">
                  <w:pPr>
                    <w:widowControl/>
                    <w:shd w:val="clear" w:color="auto" w:fill="FFFFFE"/>
                    <w:autoSpaceDE/>
                    <w:autoSpaceDN/>
                    <w:spacing w:line="285" w:lineRule="atLeast"/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AE78EE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column_names = [</w:t>
                  </w:r>
                  <w:r w:rsidRPr="00AE78EE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sepal_length'</w:t>
                  </w:r>
                  <w:r w:rsidRPr="00AE78EE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,</w:t>
                  </w:r>
                  <w:r w:rsidRPr="00AE78EE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sepal_width'</w:t>
                  </w:r>
                  <w:r w:rsidRPr="00AE78EE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,</w:t>
                  </w:r>
                  <w:r w:rsidRPr="00AE78EE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petal_length'</w:t>
                  </w:r>
                  <w:r w:rsidRPr="00AE78EE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,</w:t>
                  </w:r>
                  <w:r w:rsidRPr="00AE78EE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petal_width'</w:t>
                  </w:r>
                  <w:r w:rsidRPr="00AE78EE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,</w:t>
                  </w:r>
                  <w:r w:rsidRPr="00AE78EE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class'</w:t>
                  </w:r>
                  <w:r w:rsidRPr="00AE78EE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]</w:t>
                  </w:r>
                </w:p>
                <w:p w14:paraId="68180439" w14:textId="77777777" w:rsidR="00AE78EE" w:rsidRPr="00AE78EE" w:rsidRDefault="00AE78EE" w:rsidP="00AE78EE">
                  <w:pPr>
                    <w:widowControl/>
                    <w:shd w:val="clear" w:color="auto" w:fill="FFFFFE"/>
                    <w:autoSpaceDE/>
                    <w:autoSpaceDN/>
                    <w:spacing w:line="285" w:lineRule="atLeast"/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AE78EE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iris = </w:t>
                  </w:r>
                  <w:proofErr w:type="gramStart"/>
                  <w:r w:rsidRPr="00AE78EE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pd.read</w:t>
                  </w:r>
                  <w:proofErr w:type="gramEnd"/>
                  <w:r w:rsidRPr="00AE78EE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_csv(</w:t>
                  </w:r>
                  <w:r w:rsidRPr="00AE78EE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"https://archive.ics.uci.edu/ml/machine-learning-databases/iris/iris.data"</w:t>
                  </w:r>
                  <w:r w:rsidRPr="00AE78EE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, names=column_names)</w:t>
                  </w:r>
                </w:p>
                <w:p w14:paraId="7C66FAEF" w14:textId="77777777" w:rsidR="00AE78EE" w:rsidRPr="00AE78EE" w:rsidRDefault="00AE78EE" w:rsidP="00AE78EE">
                  <w:pPr>
                    <w:widowControl/>
                    <w:shd w:val="clear" w:color="auto" w:fill="FFFFFE"/>
                    <w:autoSpaceDE/>
                    <w:autoSpaceDN/>
                    <w:spacing w:line="285" w:lineRule="atLeast"/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</w:pPr>
                  <w:proofErr w:type="spellStart"/>
                  <w:proofErr w:type="gramStart"/>
                  <w:r w:rsidRPr="00AE78EE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iris.loc</w:t>
                  </w:r>
                  <w:proofErr w:type="spellEnd"/>
                  <w:r w:rsidRPr="00AE78EE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[</w:t>
                  </w:r>
                  <w:proofErr w:type="gramEnd"/>
                  <w:r w:rsidRPr="00AE78EE">
                    <w:rPr>
                      <w:rFonts w:ascii="Courier New" w:eastAsia="Times New Roman" w:hAnsi="Courier New" w:cs="Courier New"/>
                      <w:color w:val="09885A"/>
                      <w:sz w:val="21"/>
                      <w:szCs w:val="21"/>
                      <w:lang w:val="en-IN" w:eastAsia="en-IN"/>
                    </w:rPr>
                    <w:t>9</w:t>
                  </w:r>
                  <w:r w:rsidRPr="00AE78EE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:</w:t>
                  </w:r>
                  <w:r w:rsidRPr="00AE78EE">
                    <w:rPr>
                      <w:rFonts w:ascii="Courier New" w:eastAsia="Times New Roman" w:hAnsi="Courier New" w:cs="Courier New"/>
                      <w:color w:val="09885A"/>
                      <w:sz w:val="21"/>
                      <w:szCs w:val="21"/>
                      <w:lang w:val="en-IN" w:eastAsia="en-IN"/>
                    </w:rPr>
                    <w:t>28</w:t>
                  </w:r>
                  <w:r w:rsidRPr="00AE78EE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][</w:t>
                  </w:r>
                  <w:r w:rsidRPr="00AE78EE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</w:t>
                  </w:r>
                  <w:proofErr w:type="spellStart"/>
                  <w:r w:rsidRPr="00AE78EE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petal_length</w:t>
                  </w:r>
                  <w:proofErr w:type="spellEnd"/>
                  <w:r w:rsidRPr="00AE78EE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</w:t>
                  </w:r>
                  <w:r w:rsidRPr="00AE78EE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]=</w:t>
                  </w:r>
                  <w:proofErr w:type="spellStart"/>
                  <w:r w:rsidRPr="00AE78EE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na</w:t>
                  </w:r>
                  <w:proofErr w:type="spellEnd"/>
                </w:p>
                <w:p w14:paraId="15B5A92C" w14:textId="77777777" w:rsidR="00AE78EE" w:rsidRPr="00AE78EE" w:rsidRDefault="00AE78EE" w:rsidP="00AE78EE">
                  <w:pPr>
                    <w:widowControl/>
                    <w:shd w:val="clear" w:color="auto" w:fill="FFFFFE"/>
                    <w:autoSpaceDE/>
                    <w:autoSpaceDN/>
                    <w:spacing w:line="285" w:lineRule="atLeast"/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</w:pPr>
                  <w:proofErr w:type="spellStart"/>
                  <w:proofErr w:type="gramStart"/>
                  <w:r w:rsidRPr="00AE78EE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iris.loc</w:t>
                  </w:r>
                  <w:proofErr w:type="spellEnd"/>
                  <w:r w:rsidRPr="00AE78EE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[</w:t>
                  </w:r>
                  <w:proofErr w:type="gramEnd"/>
                  <w:r w:rsidRPr="00AE78EE">
                    <w:rPr>
                      <w:rFonts w:ascii="Courier New" w:eastAsia="Times New Roman" w:hAnsi="Courier New" w:cs="Courier New"/>
                      <w:color w:val="09885A"/>
                      <w:sz w:val="21"/>
                      <w:szCs w:val="21"/>
                      <w:lang w:val="en-IN" w:eastAsia="en-IN"/>
                    </w:rPr>
                    <w:t>8</w:t>
                  </w:r>
                  <w:r w:rsidRPr="00AE78EE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:</w:t>
                  </w:r>
                  <w:r w:rsidRPr="00AE78EE">
                    <w:rPr>
                      <w:rFonts w:ascii="Courier New" w:eastAsia="Times New Roman" w:hAnsi="Courier New" w:cs="Courier New"/>
                      <w:color w:val="09885A"/>
                      <w:sz w:val="21"/>
                      <w:szCs w:val="21"/>
                      <w:lang w:val="en-IN" w:eastAsia="en-IN"/>
                    </w:rPr>
                    <w:t>30</w:t>
                  </w:r>
                  <w:r w:rsidRPr="00AE78EE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]</w:t>
                  </w:r>
                </w:p>
                <w:p w14:paraId="0DE4B5B7" w14:textId="4EB13D41" w:rsidR="00C2775D" w:rsidRDefault="00AE78EE" w:rsidP="00C2775D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noProof/>
                    </w:rPr>
                    <w:drawing>
                      <wp:inline distT="0" distB="0" distL="0" distR="0" wp14:anchorId="1D6784E0" wp14:editId="2D591CC3">
                        <wp:extent cx="5783580" cy="2781300"/>
                        <wp:effectExtent l="0" t="0" r="0" b="0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783580" cy="27813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66204FF1" w14:textId="77777777" w:rsidR="00C2775D" w:rsidRDefault="00C2775D" w:rsidP="00C2775D">
                  <w:pPr>
                    <w:pStyle w:val="NormalWeb"/>
                    <w:spacing w:before="0" w:beforeAutospacing="0" w:after="0" w:afterAutospacing="0"/>
                  </w:pPr>
                </w:p>
                <w:p w14:paraId="2DBF0D7D" w14:textId="77777777" w:rsidR="00C2775D" w:rsidRDefault="00C2775D" w:rsidP="00C2775D">
                  <w:pPr>
                    <w:pStyle w:val="NormalWeb"/>
                    <w:spacing w:before="0" w:beforeAutospacing="0" w:after="0" w:afterAutospacing="0"/>
                  </w:pPr>
                </w:p>
              </w:txbxContent>
            </v:textbox>
            <w10:wrap type="square" anchorx="margin"/>
          </v:shape>
        </w:pict>
      </w:r>
    </w:p>
    <w:p w14:paraId="6B62F1B3" w14:textId="77777777" w:rsidR="00C2775D" w:rsidRDefault="00C2775D" w:rsidP="00C2775D">
      <w:pPr>
        <w:pStyle w:val="BodyText"/>
        <w:spacing w:before="65" w:line="333" w:lineRule="auto"/>
        <w:ind w:left="676" w:right="975"/>
      </w:pPr>
    </w:p>
    <w:p w14:paraId="02F2C34E" w14:textId="77777777" w:rsidR="00C2775D" w:rsidRDefault="00C2775D" w:rsidP="00C2775D">
      <w:pPr>
        <w:pStyle w:val="BodyText"/>
        <w:spacing w:before="65" w:line="333" w:lineRule="auto"/>
        <w:ind w:left="676" w:right="975"/>
      </w:pPr>
    </w:p>
    <w:p w14:paraId="680A4E5D" w14:textId="77777777" w:rsidR="00C2775D" w:rsidRDefault="00C2775D" w:rsidP="00C2775D">
      <w:pPr>
        <w:pStyle w:val="BodyText"/>
        <w:spacing w:before="65" w:line="333" w:lineRule="auto"/>
        <w:ind w:left="676" w:right="975"/>
      </w:pPr>
    </w:p>
    <w:p w14:paraId="19219836" w14:textId="77777777" w:rsidR="00CB3A74" w:rsidRDefault="00CB3A74" w:rsidP="00D567EA">
      <w:pPr>
        <w:pStyle w:val="Heading3"/>
        <w:shd w:val="clear" w:color="auto" w:fill="FFFFFF"/>
        <w:spacing w:before="372"/>
        <w:ind w:left="676"/>
        <w:rPr>
          <w:rFonts w:ascii="Helvetica" w:hAnsi="Helvetica" w:cs="Helvetica"/>
          <w:color w:val="000000"/>
        </w:rPr>
      </w:pPr>
    </w:p>
    <w:p w14:paraId="524AEC1E" w14:textId="77777777" w:rsidR="00D567EA" w:rsidRPr="00C2775D" w:rsidRDefault="00D567EA" w:rsidP="00D567EA">
      <w:pPr>
        <w:pStyle w:val="Heading3"/>
        <w:shd w:val="clear" w:color="auto" w:fill="FFFFFF"/>
        <w:spacing w:before="372"/>
        <w:ind w:left="676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Step 6. </w:t>
      </w:r>
      <w:r w:rsidRPr="00B76E83">
        <w:rPr>
          <w:rFonts w:ascii="Helvetica" w:hAnsi="Helvetica" w:cs="Helvetica"/>
          <w:color w:val="1F497D" w:themeColor="text2"/>
          <w:u w:val="single"/>
        </w:rPr>
        <w:t>Now again, check if there is any missing values (</w:t>
      </w:r>
      <w:proofErr w:type="spellStart"/>
      <w:r w:rsidRPr="00B76E83">
        <w:rPr>
          <w:rFonts w:ascii="Helvetica" w:hAnsi="Helvetica" w:cs="Helvetica"/>
          <w:color w:val="1F497D" w:themeColor="text2"/>
          <w:u w:val="single"/>
        </w:rPr>
        <w:t>NaN</w:t>
      </w:r>
      <w:proofErr w:type="spellEnd"/>
      <w:r w:rsidRPr="00B76E83">
        <w:rPr>
          <w:rFonts w:ascii="Helvetica" w:hAnsi="Helvetica" w:cs="Helvetica"/>
          <w:color w:val="1F497D" w:themeColor="text2"/>
          <w:u w:val="single"/>
        </w:rPr>
        <w:t xml:space="preserve">) in the </w:t>
      </w:r>
      <w:proofErr w:type="spellStart"/>
      <w:r w:rsidRPr="00B76E83">
        <w:rPr>
          <w:rFonts w:ascii="Helvetica" w:hAnsi="Helvetica" w:cs="Helvetica"/>
          <w:color w:val="1F497D" w:themeColor="text2"/>
          <w:u w:val="single"/>
        </w:rPr>
        <w:t>dataframe</w:t>
      </w:r>
      <w:proofErr w:type="spellEnd"/>
      <w:r w:rsidRPr="00B76E83">
        <w:rPr>
          <w:rFonts w:ascii="Helvetica" w:hAnsi="Helvetica" w:cs="Helvetica"/>
          <w:color w:val="1F497D" w:themeColor="text2"/>
          <w:u w:val="single"/>
        </w:rPr>
        <w:t>? Count, how many missing values.</w:t>
      </w:r>
    </w:p>
    <w:p w14:paraId="2CF4D8E8" w14:textId="77777777" w:rsidR="00D567EA" w:rsidRPr="00C2775D" w:rsidRDefault="00D567EA" w:rsidP="00D567EA">
      <w:pPr>
        <w:pStyle w:val="Heading3"/>
        <w:shd w:val="clear" w:color="auto" w:fill="FFFFFF"/>
        <w:spacing w:before="372"/>
        <w:ind w:left="676"/>
        <w:rPr>
          <w:rFonts w:ascii="Helvetica" w:hAnsi="Helvetica" w:cs="Helvetica"/>
          <w:color w:val="000000"/>
        </w:rPr>
      </w:pPr>
      <w:r w:rsidRPr="00C2775D">
        <w:rPr>
          <w:rFonts w:ascii="Helvetica" w:hAnsi="Helvetica" w:cs="Helvetica"/>
          <w:color w:val="000000"/>
        </w:rPr>
        <w:t>Answer</w:t>
      </w:r>
      <w:r>
        <w:rPr>
          <w:rFonts w:ascii="Helvetica" w:hAnsi="Helvetica" w:cs="Helvetica"/>
          <w:color w:val="000000"/>
        </w:rPr>
        <w:t>6</w:t>
      </w:r>
      <w:r w:rsidRPr="00C2775D">
        <w:rPr>
          <w:rFonts w:ascii="Helvetica" w:hAnsi="Helvetica" w:cs="Helvetica"/>
          <w:color w:val="000000"/>
        </w:rPr>
        <w:t xml:space="preserve">: </w:t>
      </w:r>
      <w:r>
        <w:rPr>
          <w:rFonts w:ascii="Helvetica" w:hAnsi="Helvetica" w:cs="Helvetica"/>
          <w:color w:val="000000"/>
        </w:rPr>
        <w:t>(write your code)</w:t>
      </w:r>
    </w:p>
    <w:p w14:paraId="296FEF7D" w14:textId="77777777" w:rsidR="00D567EA" w:rsidRDefault="005E4ABF" w:rsidP="00D567EA">
      <w:pPr>
        <w:pStyle w:val="BodyText"/>
        <w:spacing w:before="65" w:line="333" w:lineRule="auto"/>
        <w:ind w:left="676" w:right="975"/>
      </w:pPr>
      <w:r>
        <w:rPr>
          <w:noProof/>
        </w:rPr>
        <w:lastRenderedPageBreak/>
        <w:pict w14:anchorId="5B026E3E">
          <v:shape id="_x0000_s1100" type="#_x0000_t202" style="position:absolute;left:0;text-align:left;margin-left:33pt;margin-top:16.45pt;width:471.5pt;height:33.25pt;z-index:251706368;visibility:visible;mso-wrap-style:square;mso-width-percent:0;mso-height-percent:200;mso-wrap-distance-left:9pt;mso-wrap-distance-top:3.6pt;mso-wrap-distance-right:9pt;mso-wrap-distance-bottom:3.6pt;mso-position-horizontal-relative:margin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">
            <v:textbox style="mso-next-textbox:#_x0000_s1100;mso-fit-shape-to-text:t">
              <w:txbxContent>
                <w:p w14:paraId="791B6CC1" w14:textId="77777777" w:rsidR="00344ACB" w:rsidRPr="00344ACB" w:rsidRDefault="00344ACB" w:rsidP="00344ACB">
                  <w:pPr>
                    <w:widowControl/>
                    <w:shd w:val="clear" w:color="auto" w:fill="FFFFFE"/>
                    <w:autoSpaceDE/>
                    <w:autoSpaceDN/>
                    <w:spacing w:line="285" w:lineRule="atLeast"/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344ACB">
                    <w:rPr>
                      <w:rFonts w:ascii="Courier New" w:eastAsia="Times New Roman" w:hAnsi="Courier New" w:cs="Courier New"/>
                      <w:color w:val="AF00DB"/>
                      <w:sz w:val="21"/>
                      <w:szCs w:val="21"/>
                      <w:lang w:val="en-IN" w:eastAsia="en-IN"/>
                    </w:rPr>
                    <w:t>import</w:t>
                  </w:r>
                  <w:r w:rsidRPr="00344ACB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 pandas </w:t>
                  </w:r>
                  <w:r w:rsidRPr="00344ACB">
                    <w:rPr>
                      <w:rFonts w:ascii="Courier New" w:eastAsia="Times New Roman" w:hAnsi="Courier New" w:cs="Courier New"/>
                      <w:color w:val="AF00DB"/>
                      <w:sz w:val="21"/>
                      <w:szCs w:val="21"/>
                      <w:lang w:val="en-IN" w:eastAsia="en-IN"/>
                    </w:rPr>
                    <w:t>as</w:t>
                  </w:r>
                  <w:r w:rsidRPr="00344ACB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 pd</w:t>
                  </w:r>
                </w:p>
                <w:p w14:paraId="2C281B6E" w14:textId="77777777" w:rsidR="00344ACB" w:rsidRPr="00344ACB" w:rsidRDefault="00344ACB" w:rsidP="00344ACB">
                  <w:pPr>
                    <w:widowControl/>
                    <w:shd w:val="clear" w:color="auto" w:fill="FFFFFE"/>
                    <w:autoSpaceDE/>
                    <w:autoSpaceDN/>
                    <w:spacing w:line="285" w:lineRule="atLeast"/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344ACB">
                    <w:rPr>
                      <w:rFonts w:ascii="Courier New" w:eastAsia="Times New Roman" w:hAnsi="Courier New" w:cs="Courier New"/>
                      <w:color w:val="AF00DB"/>
                      <w:sz w:val="21"/>
                      <w:szCs w:val="21"/>
                      <w:lang w:val="en-IN" w:eastAsia="en-IN"/>
                    </w:rPr>
                    <w:t>from</w:t>
                  </w:r>
                  <w:r w:rsidRPr="00344ACB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 </w:t>
                  </w:r>
                  <w:proofErr w:type="spellStart"/>
                  <w:r w:rsidRPr="00344ACB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numpy</w:t>
                  </w:r>
                  <w:proofErr w:type="spellEnd"/>
                  <w:r w:rsidRPr="00344ACB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 </w:t>
                  </w:r>
                  <w:r w:rsidRPr="00344ACB">
                    <w:rPr>
                      <w:rFonts w:ascii="Courier New" w:eastAsia="Times New Roman" w:hAnsi="Courier New" w:cs="Courier New"/>
                      <w:color w:val="AF00DB"/>
                      <w:sz w:val="21"/>
                      <w:szCs w:val="21"/>
                      <w:lang w:val="en-IN" w:eastAsia="en-IN"/>
                    </w:rPr>
                    <w:t>import</w:t>
                  </w:r>
                  <w:r w:rsidRPr="00344ACB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 nan </w:t>
                  </w:r>
                  <w:r w:rsidRPr="00344ACB">
                    <w:rPr>
                      <w:rFonts w:ascii="Courier New" w:eastAsia="Times New Roman" w:hAnsi="Courier New" w:cs="Courier New"/>
                      <w:color w:val="AF00DB"/>
                      <w:sz w:val="21"/>
                      <w:szCs w:val="21"/>
                      <w:lang w:val="en-IN" w:eastAsia="en-IN"/>
                    </w:rPr>
                    <w:t>as</w:t>
                  </w:r>
                  <w:r w:rsidRPr="00344ACB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 </w:t>
                  </w:r>
                  <w:proofErr w:type="spellStart"/>
                  <w:r w:rsidRPr="00344ACB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na</w:t>
                  </w:r>
                  <w:proofErr w:type="spellEnd"/>
                </w:p>
                <w:p w14:paraId="19B1136B" w14:textId="77777777" w:rsidR="00344ACB" w:rsidRPr="00344ACB" w:rsidRDefault="00344ACB" w:rsidP="00344ACB">
                  <w:pPr>
                    <w:widowControl/>
                    <w:shd w:val="clear" w:color="auto" w:fill="FFFFFE"/>
                    <w:autoSpaceDE/>
                    <w:autoSpaceDN/>
                    <w:spacing w:line="285" w:lineRule="atLeast"/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344ACB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column_names = [</w:t>
                  </w:r>
                  <w:r w:rsidRPr="00344ACB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sepal_length'</w:t>
                  </w:r>
                  <w:r w:rsidRPr="00344ACB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,</w:t>
                  </w:r>
                  <w:r w:rsidRPr="00344ACB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sepal_width'</w:t>
                  </w:r>
                  <w:r w:rsidRPr="00344ACB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,</w:t>
                  </w:r>
                  <w:r w:rsidRPr="00344ACB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petal_length'</w:t>
                  </w:r>
                  <w:r w:rsidRPr="00344ACB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,</w:t>
                  </w:r>
                  <w:r w:rsidRPr="00344ACB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petal_width'</w:t>
                  </w:r>
                  <w:r w:rsidRPr="00344ACB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,</w:t>
                  </w:r>
                  <w:r w:rsidRPr="00344ACB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class'</w:t>
                  </w:r>
                  <w:r w:rsidRPr="00344ACB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]</w:t>
                  </w:r>
                </w:p>
                <w:p w14:paraId="3942BC26" w14:textId="77777777" w:rsidR="00344ACB" w:rsidRPr="00344ACB" w:rsidRDefault="00344ACB" w:rsidP="00344ACB">
                  <w:pPr>
                    <w:widowControl/>
                    <w:shd w:val="clear" w:color="auto" w:fill="FFFFFE"/>
                    <w:autoSpaceDE/>
                    <w:autoSpaceDN/>
                    <w:spacing w:line="285" w:lineRule="atLeast"/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344ACB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iris = </w:t>
                  </w:r>
                  <w:proofErr w:type="gramStart"/>
                  <w:r w:rsidRPr="00344ACB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pd.read</w:t>
                  </w:r>
                  <w:proofErr w:type="gramEnd"/>
                  <w:r w:rsidRPr="00344ACB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_csv(</w:t>
                  </w:r>
                  <w:r w:rsidRPr="00344ACB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"https://archive.ics.uci.edu/ml/machine-learning-databases/iris/iris.data"</w:t>
                  </w:r>
                  <w:r w:rsidRPr="00344ACB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, names=column_names)</w:t>
                  </w:r>
                </w:p>
                <w:p w14:paraId="5038D432" w14:textId="77777777" w:rsidR="00344ACB" w:rsidRPr="00344ACB" w:rsidRDefault="00344ACB" w:rsidP="00344ACB">
                  <w:pPr>
                    <w:widowControl/>
                    <w:shd w:val="clear" w:color="auto" w:fill="FFFFFE"/>
                    <w:autoSpaceDE/>
                    <w:autoSpaceDN/>
                    <w:spacing w:line="285" w:lineRule="atLeast"/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</w:pPr>
                  <w:proofErr w:type="spellStart"/>
                  <w:proofErr w:type="gramStart"/>
                  <w:r w:rsidRPr="00344ACB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iris.loc</w:t>
                  </w:r>
                  <w:proofErr w:type="spellEnd"/>
                  <w:r w:rsidRPr="00344ACB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[</w:t>
                  </w:r>
                  <w:proofErr w:type="gramEnd"/>
                  <w:r w:rsidRPr="00344ACB">
                    <w:rPr>
                      <w:rFonts w:ascii="Courier New" w:eastAsia="Times New Roman" w:hAnsi="Courier New" w:cs="Courier New"/>
                      <w:color w:val="09885A"/>
                      <w:sz w:val="21"/>
                      <w:szCs w:val="21"/>
                      <w:lang w:val="en-IN" w:eastAsia="en-IN"/>
                    </w:rPr>
                    <w:t>9</w:t>
                  </w:r>
                  <w:r w:rsidRPr="00344ACB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:</w:t>
                  </w:r>
                  <w:r w:rsidRPr="00344ACB">
                    <w:rPr>
                      <w:rFonts w:ascii="Courier New" w:eastAsia="Times New Roman" w:hAnsi="Courier New" w:cs="Courier New"/>
                      <w:color w:val="09885A"/>
                      <w:sz w:val="21"/>
                      <w:szCs w:val="21"/>
                      <w:lang w:val="en-IN" w:eastAsia="en-IN"/>
                    </w:rPr>
                    <w:t>28</w:t>
                  </w:r>
                  <w:r w:rsidRPr="00344ACB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][</w:t>
                  </w:r>
                  <w:r w:rsidRPr="00344ACB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</w:t>
                  </w:r>
                  <w:proofErr w:type="spellStart"/>
                  <w:r w:rsidRPr="00344ACB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petal_length</w:t>
                  </w:r>
                  <w:proofErr w:type="spellEnd"/>
                  <w:r w:rsidRPr="00344ACB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</w:t>
                  </w:r>
                  <w:r w:rsidRPr="00344ACB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]=</w:t>
                  </w:r>
                  <w:proofErr w:type="spellStart"/>
                  <w:r w:rsidRPr="00344ACB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na</w:t>
                  </w:r>
                  <w:proofErr w:type="spellEnd"/>
                </w:p>
                <w:p w14:paraId="2F316C90" w14:textId="77777777" w:rsidR="00344ACB" w:rsidRPr="00344ACB" w:rsidRDefault="00344ACB" w:rsidP="00344ACB">
                  <w:pPr>
                    <w:widowControl/>
                    <w:shd w:val="clear" w:color="auto" w:fill="FFFFFE"/>
                    <w:autoSpaceDE/>
                    <w:autoSpaceDN/>
                    <w:spacing w:line="285" w:lineRule="atLeast"/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</w:pPr>
                  <w:proofErr w:type="spellStart"/>
                  <w:proofErr w:type="gramStart"/>
                  <w:r w:rsidRPr="00344ACB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iris.isnull</w:t>
                  </w:r>
                  <w:proofErr w:type="spellEnd"/>
                  <w:proofErr w:type="gramEnd"/>
                  <w:r w:rsidRPr="00344ACB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()</w:t>
                  </w:r>
                </w:p>
                <w:p w14:paraId="161EA775" w14:textId="77777777" w:rsidR="00344ACB" w:rsidRPr="00344ACB" w:rsidRDefault="00344ACB" w:rsidP="00344ACB">
                  <w:pPr>
                    <w:widowControl/>
                    <w:shd w:val="clear" w:color="auto" w:fill="FFFFFE"/>
                    <w:autoSpaceDE/>
                    <w:autoSpaceDN/>
                    <w:spacing w:line="285" w:lineRule="atLeast"/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</w:pPr>
                  <w:proofErr w:type="spellStart"/>
                  <w:proofErr w:type="gramStart"/>
                  <w:r w:rsidRPr="00344ACB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iris.isna</w:t>
                  </w:r>
                  <w:proofErr w:type="spellEnd"/>
                  <w:proofErr w:type="gramEnd"/>
                  <w:r w:rsidRPr="00344ACB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().</w:t>
                  </w:r>
                  <w:r w:rsidRPr="00344ACB">
                    <w:rPr>
                      <w:rFonts w:ascii="Courier New" w:eastAsia="Times New Roman" w:hAnsi="Courier New" w:cs="Courier New"/>
                      <w:color w:val="795E26"/>
                      <w:sz w:val="21"/>
                      <w:szCs w:val="21"/>
                      <w:lang w:val="en-IN" w:eastAsia="en-IN"/>
                    </w:rPr>
                    <w:t>sum</w:t>
                  </w:r>
                  <w:r w:rsidRPr="00344ACB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()</w:t>
                  </w:r>
                </w:p>
                <w:p w14:paraId="7194DBDC" w14:textId="17343EE8" w:rsidR="00D567EA" w:rsidRDefault="00A17F09" w:rsidP="00D567EA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noProof/>
                    </w:rPr>
                    <w:drawing>
                      <wp:inline distT="0" distB="0" distL="0" distR="0" wp14:anchorId="0CD61871" wp14:editId="6392F0FE">
                        <wp:extent cx="5791200" cy="1226820"/>
                        <wp:effectExtent l="0" t="0" r="0" b="0"/>
                        <wp:docPr id="5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791200" cy="122682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769D0D3C" w14:textId="77777777" w:rsidR="00D567EA" w:rsidRDefault="00D567EA" w:rsidP="00D567EA">
                  <w:pPr>
                    <w:pStyle w:val="NormalWeb"/>
                    <w:spacing w:before="0" w:beforeAutospacing="0" w:after="0" w:afterAutospacing="0"/>
                  </w:pPr>
                </w:p>
                <w:p w14:paraId="54CD245A" w14:textId="77777777" w:rsidR="00D567EA" w:rsidRDefault="00D567EA" w:rsidP="00D567EA">
                  <w:pPr>
                    <w:pStyle w:val="NormalWeb"/>
                    <w:spacing w:before="0" w:beforeAutospacing="0" w:after="0" w:afterAutospacing="0"/>
                  </w:pPr>
                </w:p>
              </w:txbxContent>
            </v:textbox>
            <w10:wrap type="square" anchorx="margin"/>
          </v:shape>
        </w:pict>
      </w:r>
    </w:p>
    <w:p w14:paraId="1231BE67" w14:textId="77777777" w:rsidR="00D567EA" w:rsidRDefault="00D567EA" w:rsidP="00D567EA">
      <w:pPr>
        <w:pStyle w:val="BodyText"/>
        <w:spacing w:before="65" w:line="333" w:lineRule="auto"/>
        <w:ind w:left="676" w:right="975"/>
      </w:pPr>
    </w:p>
    <w:p w14:paraId="36FEB5B0" w14:textId="77777777" w:rsidR="00D567EA" w:rsidRDefault="00D567EA" w:rsidP="00D567EA">
      <w:pPr>
        <w:pStyle w:val="BodyText"/>
        <w:spacing w:before="65" w:line="333" w:lineRule="auto"/>
        <w:ind w:left="676" w:right="975"/>
      </w:pPr>
    </w:p>
    <w:p w14:paraId="30D7AA69" w14:textId="77777777" w:rsidR="00D567EA" w:rsidRDefault="00D567EA" w:rsidP="00D567EA">
      <w:pPr>
        <w:pStyle w:val="BodyText"/>
        <w:spacing w:before="65" w:line="333" w:lineRule="auto"/>
        <w:ind w:left="676" w:right="975"/>
      </w:pPr>
    </w:p>
    <w:p w14:paraId="10090757" w14:textId="77777777" w:rsidR="00D567EA" w:rsidRDefault="00D567EA" w:rsidP="00D567EA">
      <w:pPr>
        <w:pStyle w:val="BodyText"/>
        <w:spacing w:before="65" w:line="333" w:lineRule="auto"/>
        <w:ind w:left="676" w:right="975"/>
      </w:pPr>
      <w:r w:rsidRPr="00C2775D">
        <w:rPr>
          <w:rFonts w:ascii="Helvetica" w:hAnsi="Helvetica" w:cs="Helvetica"/>
          <w:i/>
          <w:color w:val="000000"/>
        </w:rPr>
        <w:t>Hints</w:t>
      </w:r>
      <w:r>
        <w:rPr>
          <w:rFonts w:ascii="Helvetica" w:hAnsi="Helvetica" w:cs="Helvetica"/>
          <w:i/>
          <w:color w:val="000000"/>
        </w:rPr>
        <w:t xml:space="preserve">: this time you will have missing values. </w:t>
      </w:r>
    </w:p>
    <w:p w14:paraId="6A4EE75C" w14:textId="77777777" w:rsidR="00C2775D" w:rsidRPr="00B76E83" w:rsidRDefault="00C2775D" w:rsidP="00C2775D">
      <w:pPr>
        <w:pStyle w:val="Heading3"/>
        <w:shd w:val="clear" w:color="auto" w:fill="FFFFFF"/>
        <w:spacing w:before="372"/>
        <w:ind w:left="676"/>
        <w:rPr>
          <w:rFonts w:ascii="Helvetica" w:hAnsi="Helvetica" w:cs="Helvetica"/>
          <w:color w:val="1F497D" w:themeColor="text2"/>
          <w:u w:val="single"/>
        </w:rPr>
      </w:pPr>
      <w:r>
        <w:rPr>
          <w:rFonts w:ascii="Helvetica" w:hAnsi="Helvetica" w:cs="Helvetica"/>
          <w:color w:val="000000"/>
        </w:rPr>
        <w:t>Ste</w:t>
      </w:r>
      <w:r w:rsidR="00D567EA">
        <w:rPr>
          <w:rFonts w:ascii="Helvetica" w:hAnsi="Helvetica" w:cs="Helvetica"/>
          <w:color w:val="000000"/>
        </w:rPr>
        <w:t>p 7</w:t>
      </w:r>
      <w:r>
        <w:rPr>
          <w:rFonts w:ascii="Helvetica" w:hAnsi="Helvetica" w:cs="Helvetica"/>
          <w:color w:val="000000"/>
        </w:rPr>
        <w:t xml:space="preserve">. </w:t>
      </w:r>
      <w:r w:rsidRPr="00B76E83">
        <w:rPr>
          <w:rFonts w:ascii="Helvetica" w:hAnsi="Helvetica" w:cs="Helvetica"/>
          <w:color w:val="1F497D" w:themeColor="text2"/>
          <w:u w:val="single"/>
        </w:rPr>
        <w:t xml:space="preserve">Substitute the </w:t>
      </w:r>
      <w:proofErr w:type="spellStart"/>
      <w:r w:rsidRPr="00B76E83">
        <w:rPr>
          <w:rFonts w:ascii="Helvetica" w:hAnsi="Helvetica" w:cs="Helvetica"/>
          <w:color w:val="1F497D" w:themeColor="text2"/>
          <w:u w:val="single"/>
        </w:rPr>
        <w:t>NaN</w:t>
      </w:r>
      <w:proofErr w:type="spellEnd"/>
      <w:r w:rsidRPr="00B76E83">
        <w:rPr>
          <w:rFonts w:ascii="Helvetica" w:hAnsi="Helvetica" w:cs="Helvetica"/>
          <w:color w:val="1F497D" w:themeColor="text2"/>
          <w:u w:val="single"/>
        </w:rPr>
        <w:t xml:space="preserve"> values to </w:t>
      </w:r>
      <w:r w:rsidR="00D567EA" w:rsidRPr="00B76E83">
        <w:rPr>
          <w:rFonts w:ascii="Helvetica" w:hAnsi="Helvetica" w:cs="Helvetica"/>
          <w:color w:val="1F497D" w:themeColor="text2"/>
          <w:u w:val="single"/>
        </w:rPr>
        <w:t>10.0</w:t>
      </w:r>
      <w:r w:rsidRPr="00B76E83">
        <w:rPr>
          <w:rFonts w:ascii="Helvetica" w:hAnsi="Helvetica" w:cs="Helvetica"/>
          <w:color w:val="1F497D" w:themeColor="text2"/>
          <w:u w:val="single"/>
        </w:rPr>
        <w:t xml:space="preserve"> </w:t>
      </w:r>
    </w:p>
    <w:p w14:paraId="3C9D8811" w14:textId="77777777" w:rsidR="00C2775D" w:rsidRPr="00C2775D" w:rsidRDefault="00C2775D" w:rsidP="00C2775D">
      <w:pPr>
        <w:pStyle w:val="Heading3"/>
        <w:shd w:val="clear" w:color="auto" w:fill="FFFFFF"/>
        <w:spacing w:before="372"/>
        <w:ind w:left="676"/>
        <w:rPr>
          <w:rFonts w:ascii="Helvetica" w:hAnsi="Helvetica" w:cs="Helvetica"/>
          <w:color w:val="000000"/>
        </w:rPr>
      </w:pPr>
      <w:r w:rsidRPr="00C2775D">
        <w:rPr>
          <w:rFonts w:ascii="Helvetica" w:hAnsi="Helvetica" w:cs="Helvetica"/>
          <w:color w:val="000000"/>
        </w:rPr>
        <w:t>Answer</w:t>
      </w:r>
      <w:r w:rsidR="00D567EA">
        <w:rPr>
          <w:rFonts w:ascii="Helvetica" w:hAnsi="Helvetica" w:cs="Helvetica"/>
          <w:color w:val="000000"/>
        </w:rPr>
        <w:t>7</w:t>
      </w:r>
      <w:r w:rsidRPr="00C2775D">
        <w:rPr>
          <w:rFonts w:ascii="Helvetica" w:hAnsi="Helvetica" w:cs="Helvetica"/>
          <w:color w:val="000000"/>
        </w:rPr>
        <w:t xml:space="preserve">: </w:t>
      </w:r>
      <w:r>
        <w:rPr>
          <w:rFonts w:ascii="Helvetica" w:hAnsi="Helvetica" w:cs="Helvetica"/>
          <w:color w:val="000000"/>
        </w:rPr>
        <w:t>(write your code)</w:t>
      </w:r>
    </w:p>
    <w:p w14:paraId="7196D064" w14:textId="77777777" w:rsidR="00C2775D" w:rsidRDefault="005E4ABF" w:rsidP="00C2775D">
      <w:pPr>
        <w:pStyle w:val="BodyText"/>
        <w:spacing w:before="65" w:line="333" w:lineRule="auto"/>
        <w:ind w:left="676" w:right="975"/>
      </w:pPr>
      <w:r>
        <w:rPr>
          <w:noProof/>
        </w:rPr>
        <w:pict w14:anchorId="1444766E">
          <v:shape id="_x0000_s1099" type="#_x0000_t202" style="position:absolute;left:0;text-align:left;margin-left:33pt;margin-top:16.45pt;width:471.5pt;height:33.25pt;z-index:251704320;visibility:visible;mso-wrap-style:square;mso-width-percent:0;mso-height-percent:200;mso-wrap-distance-left:9pt;mso-wrap-distance-top:3.6pt;mso-wrap-distance-right:9pt;mso-wrap-distance-bottom:3.6pt;mso-position-horizontal-relative:margin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">
            <v:textbox style="mso-next-textbox:#_x0000_s1099;mso-fit-shape-to-text:t">
              <w:txbxContent>
                <w:p w14:paraId="04BDE706" w14:textId="1196D948" w:rsidR="009F1685" w:rsidRPr="009F1685" w:rsidRDefault="009F1685" w:rsidP="009F1685">
                  <w:pPr>
                    <w:widowControl/>
                    <w:shd w:val="clear" w:color="auto" w:fill="FFFFFE"/>
                    <w:autoSpaceDE/>
                    <w:autoSpaceDN/>
                    <w:spacing w:line="285" w:lineRule="atLeast"/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9F1685">
                    <w:rPr>
                      <w:rFonts w:ascii="Courier New" w:eastAsia="Times New Roman" w:hAnsi="Courier New" w:cs="Courier New"/>
                      <w:color w:val="AF00DB"/>
                      <w:sz w:val="21"/>
                      <w:szCs w:val="21"/>
                      <w:lang w:val="en-IN" w:eastAsia="en-IN"/>
                    </w:rPr>
                    <w:t>import</w:t>
                  </w:r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 pandas </w:t>
                  </w:r>
                  <w:r w:rsidRPr="009F1685">
                    <w:rPr>
                      <w:rFonts w:ascii="Courier New" w:eastAsia="Times New Roman" w:hAnsi="Courier New" w:cs="Courier New"/>
                      <w:color w:val="AF00DB"/>
                      <w:sz w:val="21"/>
                      <w:szCs w:val="21"/>
                      <w:lang w:val="en-IN" w:eastAsia="en-IN"/>
                    </w:rPr>
                    <w:t>as</w:t>
                  </w:r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 pd</w:t>
                  </w:r>
                </w:p>
                <w:p w14:paraId="04547F44" w14:textId="77777777" w:rsidR="009F1685" w:rsidRPr="009F1685" w:rsidRDefault="009F1685" w:rsidP="009F1685">
                  <w:pPr>
                    <w:widowControl/>
                    <w:shd w:val="clear" w:color="auto" w:fill="FFFFFE"/>
                    <w:autoSpaceDE/>
                    <w:autoSpaceDN/>
                    <w:spacing w:line="285" w:lineRule="atLeast"/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9F1685">
                    <w:rPr>
                      <w:rFonts w:ascii="Courier New" w:eastAsia="Times New Roman" w:hAnsi="Courier New" w:cs="Courier New"/>
                      <w:color w:val="AF00DB"/>
                      <w:sz w:val="21"/>
                      <w:szCs w:val="21"/>
                      <w:lang w:val="en-IN" w:eastAsia="en-IN"/>
                    </w:rPr>
                    <w:t>from</w:t>
                  </w:r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 </w:t>
                  </w:r>
                  <w:proofErr w:type="spellStart"/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numpy</w:t>
                  </w:r>
                  <w:proofErr w:type="spellEnd"/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 </w:t>
                  </w:r>
                  <w:r w:rsidRPr="009F1685">
                    <w:rPr>
                      <w:rFonts w:ascii="Courier New" w:eastAsia="Times New Roman" w:hAnsi="Courier New" w:cs="Courier New"/>
                      <w:color w:val="AF00DB"/>
                      <w:sz w:val="21"/>
                      <w:szCs w:val="21"/>
                      <w:lang w:val="en-IN" w:eastAsia="en-IN"/>
                    </w:rPr>
                    <w:t>import</w:t>
                  </w:r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 nan </w:t>
                  </w:r>
                  <w:r w:rsidRPr="009F1685">
                    <w:rPr>
                      <w:rFonts w:ascii="Courier New" w:eastAsia="Times New Roman" w:hAnsi="Courier New" w:cs="Courier New"/>
                      <w:color w:val="AF00DB"/>
                      <w:sz w:val="21"/>
                      <w:szCs w:val="21"/>
                      <w:lang w:val="en-IN" w:eastAsia="en-IN"/>
                    </w:rPr>
                    <w:t>as</w:t>
                  </w:r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 </w:t>
                  </w:r>
                  <w:proofErr w:type="spellStart"/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na</w:t>
                  </w:r>
                  <w:proofErr w:type="spellEnd"/>
                </w:p>
                <w:p w14:paraId="38A2FC04" w14:textId="77777777" w:rsidR="009F1685" w:rsidRPr="009F1685" w:rsidRDefault="009F1685" w:rsidP="009F1685">
                  <w:pPr>
                    <w:widowControl/>
                    <w:shd w:val="clear" w:color="auto" w:fill="FFFFFE"/>
                    <w:autoSpaceDE/>
                    <w:autoSpaceDN/>
                    <w:spacing w:line="285" w:lineRule="atLeast"/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column_names = [</w:t>
                  </w:r>
                  <w:r w:rsidRPr="009F1685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sepal_length'</w:t>
                  </w:r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,</w:t>
                  </w:r>
                  <w:r w:rsidRPr="009F1685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sepal_width'</w:t>
                  </w:r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,</w:t>
                  </w:r>
                  <w:r w:rsidRPr="009F1685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petal_length'</w:t>
                  </w:r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,</w:t>
                  </w:r>
                  <w:r w:rsidRPr="009F1685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petal_width'</w:t>
                  </w:r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,</w:t>
                  </w:r>
                  <w:r w:rsidRPr="009F1685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class'</w:t>
                  </w:r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]</w:t>
                  </w:r>
                </w:p>
                <w:p w14:paraId="5FAAF4A7" w14:textId="77777777" w:rsidR="009F1685" w:rsidRPr="009F1685" w:rsidRDefault="009F1685" w:rsidP="009F1685">
                  <w:pPr>
                    <w:widowControl/>
                    <w:shd w:val="clear" w:color="auto" w:fill="FFFFFE"/>
                    <w:autoSpaceDE/>
                    <w:autoSpaceDN/>
                    <w:spacing w:line="285" w:lineRule="atLeast"/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iris = </w:t>
                  </w:r>
                  <w:proofErr w:type="gramStart"/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pd.read</w:t>
                  </w:r>
                  <w:proofErr w:type="gramEnd"/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_csv(</w:t>
                  </w:r>
                  <w:r w:rsidRPr="009F1685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"https://archive.ics.uci.edu/ml/machine-learning-databases/iris/iris.data"</w:t>
                  </w:r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, names=column_names)</w:t>
                  </w:r>
                </w:p>
                <w:p w14:paraId="3C788448" w14:textId="77777777" w:rsidR="009F1685" w:rsidRPr="009F1685" w:rsidRDefault="009F1685" w:rsidP="009F1685">
                  <w:pPr>
                    <w:widowControl/>
                    <w:shd w:val="clear" w:color="auto" w:fill="FFFFFE"/>
                    <w:autoSpaceDE/>
                    <w:autoSpaceDN/>
                    <w:spacing w:line="285" w:lineRule="atLeast"/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</w:pPr>
                  <w:proofErr w:type="spellStart"/>
                  <w:proofErr w:type="gramStart"/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iris.loc</w:t>
                  </w:r>
                  <w:proofErr w:type="spellEnd"/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[</w:t>
                  </w:r>
                  <w:proofErr w:type="gramEnd"/>
                  <w:r w:rsidRPr="009F1685">
                    <w:rPr>
                      <w:rFonts w:ascii="Courier New" w:eastAsia="Times New Roman" w:hAnsi="Courier New" w:cs="Courier New"/>
                      <w:color w:val="09885A"/>
                      <w:sz w:val="21"/>
                      <w:szCs w:val="21"/>
                      <w:lang w:val="en-IN" w:eastAsia="en-IN"/>
                    </w:rPr>
                    <w:t>9</w:t>
                  </w:r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:</w:t>
                  </w:r>
                  <w:r w:rsidRPr="009F1685">
                    <w:rPr>
                      <w:rFonts w:ascii="Courier New" w:eastAsia="Times New Roman" w:hAnsi="Courier New" w:cs="Courier New"/>
                      <w:color w:val="09885A"/>
                      <w:sz w:val="21"/>
                      <w:szCs w:val="21"/>
                      <w:lang w:val="en-IN" w:eastAsia="en-IN"/>
                    </w:rPr>
                    <w:t>28</w:t>
                  </w:r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][</w:t>
                  </w:r>
                  <w:r w:rsidRPr="009F1685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</w:t>
                  </w:r>
                  <w:proofErr w:type="spellStart"/>
                  <w:r w:rsidRPr="009F1685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petal_length</w:t>
                  </w:r>
                  <w:proofErr w:type="spellEnd"/>
                  <w:r w:rsidRPr="009F1685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</w:t>
                  </w:r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]=</w:t>
                  </w:r>
                  <w:proofErr w:type="spellStart"/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na</w:t>
                  </w:r>
                  <w:proofErr w:type="spellEnd"/>
                </w:p>
                <w:p w14:paraId="7677A149" w14:textId="77777777" w:rsidR="009F1685" w:rsidRPr="009F1685" w:rsidRDefault="009F1685" w:rsidP="009F1685">
                  <w:pPr>
                    <w:widowControl/>
                    <w:shd w:val="clear" w:color="auto" w:fill="FFFFFE"/>
                    <w:autoSpaceDE/>
                    <w:autoSpaceDN/>
                    <w:spacing w:line="285" w:lineRule="atLeast"/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</w:pPr>
                  <w:proofErr w:type="spellStart"/>
                  <w:proofErr w:type="gramStart"/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iris.isnull</w:t>
                  </w:r>
                  <w:proofErr w:type="spellEnd"/>
                  <w:proofErr w:type="gramEnd"/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()</w:t>
                  </w:r>
                </w:p>
                <w:p w14:paraId="66735345" w14:textId="77777777" w:rsidR="009F1685" w:rsidRPr="009F1685" w:rsidRDefault="009F1685" w:rsidP="009F1685">
                  <w:pPr>
                    <w:widowControl/>
                    <w:shd w:val="clear" w:color="auto" w:fill="FFFFFE"/>
                    <w:autoSpaceDE/>
                    <w:autoSpaceDN/>
                    <w:spacing w:line="285" w:lineRule="atLeast"/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iris[</w:t>
                  </w:r>
                  <w:r w:rsidRPr="009F1685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</w:t>
                  </w:r>
                  <w:proofErr w:type="spellStart"/>
                  <w:r w:rsidRPr="009F1685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petal_length</w:t>
                  </w:r>
                  <w:proofErr w:type="spellEnd"/>
                  <w:r w:rsidRPr="009F1685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</w:t>
                  </w:r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] = iris[</w:t>
                  </w:r>
                  <w:r w:rsidRPr="009F1685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</w:t>
                  </w:r>
                  <w:proofErr w:type="spellStart"/>
                  <w:r w:rsidRPr="009F1685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petal_length</w:t>
                  </w:r>
                  <w:proofErr w:type="spellEnd"/>
                  <w:r w:rsidRPr="009F1685">
                    <w:rPr>
                      <w:rFonts w:ascii="Courier New" w:eastAsia="Times New Roman" w:hAnsi="Courier New" w:cs="Courier New"/>
                      <w:color w:val="A31515"/>
                      <w:sz w:val="21"/>
                      <w:szCs w:val="21"/>
                      <w:lang w:val="en-IN" w:eastAsia="en-IN"/>
                    </w:rPr>
                    <w:t>'</w:t>
                  </w:r>
                  <w:proofErr w:type="gramStart"/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].replace</w:t>
                  </w:r>
                  <w:proofErr w:type="gramEnd"/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(na,</w:t>
                  </w:r>
                  <w:r w:rsidRPr="009F1685">
                    <w:rPr>
                      <w:rFonts w:ascii="Courier New" w:eastAsia="Times New Roman" w:hAnsi="Courier New" w:cs="Courier New"/>
                      <w:color w:val="09885A"/>
                      <w:sz w:val="21"/>
                      <w:szCs w:val="21"/>
                      <w:lang w:val="en-IN" w:eastAsia="en-IN"/>
                    </w:rPr>
                    <w:t>10</w:t>
                  </w:r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)</w:t>
                  </w:r>
                </w:p>
                <w:p w14:paraId="714E71AE" w14:textId="77777777" w:rsidR="009F1685" w:rsidRPr="009F1685" w:rsidRDefault="009F1685" w:rsidP="009F1685">
                  <w:pPr>
                    <w:widowControl/>
                    <w:shd w:val="clear" w:color="auto" w:fill="FFFFFE"/>
                    <w:autoSpaceDE/>
                    <w:autoSpaceDN/>
                    <w:spacing w:line="285" w:lineRule="atLeast"/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</w:pPr>
                  <w:proofErr w:type="spellStart"/>
                  <w:proofErr w:type="gramStart"/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iris.loc</w:t>
                  </w:r>
                  <w:proofErr w:type="spellEnd"/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[</w:t>
                  </w:r>
                  <w:proofErr w:type="gramEnd"/>
                  <w:r w:rsidRPr="009F1685">
                    <w:rPr>
                      <w:rFonts w:ascii="Courier New" w:eastAsia="Times New Roman" w:hAnsi="Courier New" w:cs="Courier New"/>
                      <w:color w:val="09885A"/>
                      <w:sz w:val="21"/>
                      <w:szCs w:val="21"/>
                      <w:lang w:val="en-IN" w:eastAsia="en-IN"/>
                    </w:rPr>
                    <w:t>8</w:t>
                  </w:r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:</w:t>
                  </w:r>
                  <w:r w:rsidRPr="009F1685">
                    <w:rPr>
                      <w:rFonts w:ascii="Courier New" w:eastAsia="Times New Roman" w:hAnsi="Courier New" w:cs="Courier New"/>
                      <w:color w:val="09885A"/>
                      <w:sz w:val="21"/>
                      <w:szCs w:val="21"/>
                      <w:lang w:val="en-IN" w:eastAsia="en-IN"/>
                    </w:rPr>
                    <w:t>30</w:t>
                  </w:r>
                  <w:r w:rsidRPr="009F1685">
                    <w:rPr>
                      <w:rFonts w:ascii="Courier New" w:eastAsia="Times New Roman" w:hAnsi="Courier New" w:cs="Courier New"/>
                      <w:color w:val="000000"/>
                      <w:sz w:val="21"/>
                      <w:szCs w:val="21"/>
                      <w:lang w:val="en-IN" w:eastAsia="en-IN"/>
                    </w:rPr>
                    <w:t>]</w:t>
                  </w:r>
                </w:p>
                <w:p w14:paraId="6D072C0D" w14:textId="77777777" w:rsidR="00C2775D" w:rsidRDefault="00C2775D" w:rsidP="00C2775D">
                  <w:pPr>
                    <w:pStyle w:val="NormalWeb"/>
                    <w:spacing w:before="0" w:beforeAutospacing="0" w:after="0" w:afterAutospacing="0"/>
                  </w:pPr>
                </w:p>
                <w:p w14:paraId="48A21919" w14:textId="484423F4" w:rsidR="00C2775D" w:rsidRDefault="00EF1916" w:rsidP="00C2775D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Courier New" w:hAnsi="Courier New" w:cs="Courier New"/>
                      <w:noProof/>
                      <w:color w:val="AF00DB"/>
                      <w:sz w:val="21"/>
                      <w:szCs w:val="21"/>
                      <w:lang w:val="en-IN" w:eastAsia="en-IN"/>
                    </w:rPr>
                    <w:drawing>
                      <wp:inline distT="0" distB="0" distL="0" distR="0" wp14:anchorId="7924248C" wp14:editId="0337E903">
                        <wp:extent cx="5795645" cy="2825472"/>
                        <wp:effectExtent l="0" t="0" r="0" b="0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795645" cy="282547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type="square" anchorx="margin"/>
          </v:shape>
        </w:pict>
      </w:r>
    </w:p>
    <w:p w14:paraId="6BD18F9B" w14:textId="77777777" w:rsidR="00C2775D" w:rsidRDefault="00C2775D" w:rsidP="00C2775D">
      <w:pPr>
        <w:pStyle w:val="BodyText"/>
        <w:spacing w:before="65" w:line="333" w:lineRule="auto"/>
        <w:ind w:left="676" w:right="975"/>
      </w:pPr>
    </w:p>
    <w:p w14:paraId="238601FE" w14:textId="77777777" w:rsidR="00CB3A74" w:rsidRDefault="00CB3A74" w:rsidP="00CB3A74">
      <w:pPr>
        <w:pStyle w:val="Heading1"/>
        <w:ind w:left="0"/>
      </w:pPr>
    </w:p>
    <w:p w14:paraId="0F3CABC7" w14:textId="77777777" w:rsidR="00CB3A74" w:rsidRDefault="00CB3A74" w:rsidP="00D567EA">
      <w:pPr>
        <w:pStyle w:val="Heading1"/>
      </w:pPr>
    </w:p>
    <w:p w14:paraId="5B08B5D1" w14:textId="77777777" w:rsidR="00CB3A74" w:rsidRDefault="00CB3A74" w:rsidP="00D567EA">
      <w:pPr>
        <w:pStyle w:val="Heading1"/>
      </w:pPr>
    </w:p>
    <w:p w14:paraId="16DEB4AB" w14:textId="77777777" w:rsidR="00CB3A74" w:rsidRDefault="00CB3A74" w:rsidP="00D567EA">
      <w:pPr>
        <w:pStyle w:val="Heading1"/>
      </w:pPr>
    </w:p>
    <w:p w14:paraId="7BB9E81F" w14:textId="34E01B44" w:rsidR="00E42988" w:rsidRPr="00DB799D" w:rsidRDefault="00D567EA" w:rsidP="00DB799D">
      <w:pPr>
        <w:pStyle w:val="Heading1"/>
      </w:pPr>
      <w:r>
        <w:lastRenderedPageBreak/>
        <w:t>Section 2</w:t>
      </w:r>
      <w:r w:rsidRPr="000E7B04">
        <w:rPr>
          <w:rFonts w:ascii="Helvetica" w:hAnsi="Helvetica" w:cs="Helvetica"/>
          <w:color w:val="000000"/>
        </w:rPr>
        <w:t>.</w:t>
      </w:r>
    </w:p>
    <w:p w14:paraId="3ACDCFD2" w14:textId="77777777" w:rsidR="00DB799D" w:rsidRDefault="00D567EA" w:rsidP="00DB799D">
      <w:pPr>
        <w:pStyle w:val="Heading3"/>
        <w:shd w:val="clear" w:color="auto" w:fill="FFFFFF"/>
        <w:spacing w:before="372"/>
        <w:ind w:left="850"/>
        <w:rPr>
          <w:rFonts w:ascii="Helvetica" w:hAnsi="Helvetica" w:cs="Helvetica"/>
          <w:color w:val="1F497D" w:themeColor="text2"/>
          <w:u w:val="single"/>
        </w:rPr>
      </w:pPr>
      <w:r w:rsidRPr="00DA0B1A">
        <w:rPr>
          <w:rFonts w:ascii="Helvetica" w:hAnsi="Helvetica" w:cs="Helvetica"/>
          <w:color w:val="1F497D" w:themeColor="text2"/>
          <w:u w:val="single"/>
        </w:rPr>
        <w:t>Importance of python libraries for data analysis</w:t>
      </w:r>
    </w:p>
    <w:p w14:paraId="392EFE39" w14:textId="77777777" w:rsidR="00DB799D" w:rsidRDefault="00DB799D" w:rsidP="00DB799D">
      <w:pPr>
        <w:pStyle w:val="Heading3"/>
        <w:shd w:val="clear" w:color="auto" w:fill="FFFFFF"/>
        <w:spacing w:before="372"/>
        <w:ind w:left="1036"/>
        <w:rPr>
          <w:rFonts w:ascii="Arial" w:eastAsia="Arial" w:hAnsi="Arial" w:cs="Arial"/>
          <w:color w:val="auto"/>
          <w:sz w:val="22"/>
          <w:szCs w:val="22"/>
        </w:rPr>
      </w:pPr>
      <w:r w:rsidRPr="00DB799D">
        <w:rPr>
          <w:rFonts w:ascii="Arial" w:eastAsia="Arial" w:hAnsi="Arial" w:cs="Arial"/>
          <w:color w:val="auto"/>
          <w:sz w:val="22"/>
          <w:szCs w:val="22"/>
        </w:rPr>
        <w:t xml:space="preserve">Python is one of the general-purpose languages used by data scientists. It </w:t>
      </w:r>
      <w:proofErr w:type="gramStart"/>
      <w:r w:rsidRPr="00DB799D">
        <w:rPr>
          <w:rFonts w:ascii="Arial" w:eastAsia="Arial" w:hAnsi="Arial" w:cs="Arial"/>
          <w:color w:val="auto"/>
          <w:sz w:val="22"/>
          <w:szCs w:val="22"/>
        </w:rPr>
        <w:t>is been</w:t>
      </w:r>
      <w:proofErr w:type="gramEnd"/>
      <w:r w:rsidRPr="00DB799D">
        <w:rPr>
          <w:rFonts w:ascii="Arial" w:eastAsia="Arial" w:hAnsi="Arial" w:cs="Arial"/>
          <w:color w:val="auto"/>
          <w:sz w:val="22"/>
          <w:szCs w:val="22"/>
        </w:rPr>
        <w:t xml:space="preserve"> popular among data scientists and programmers because of its simple commands. Python simplifies data processing and saves time. Some of the important Python libraries for data science are </w:t>
      </w:r>
      <w:proofErr w:type="spellStart"/>
      <w:r w:rsidRPr="00DB799D">
        <w:rPr>
          <w:rFonts w:ascii="Arial" w:eastAsia="Arial" w:hAnsi="Arial" w:cs="Arial"/>
          <w:color w:val="auto"/>
          <w:sz w:val="22"/>
          <w:szCs w:val="22"/>
        </w:rPr>
        <w:t>Numpy</w:t>
      </w:r>
      <w:proofErr w:type="spellEnd"/>
      <w:r w:rsidRPr="00DB799D">
        <w:rPr>
          <w:rFonts w:ascii="Arial" w:eastAsia="Arial" w:hAnsi="Arial" w:cs="Arial"/>
          <w:color w:val="auto"/>
          <w:sz w:val="22"/>
          <w:szCs w:val="22"/>
        </w:rPr>
        <w:t xml:space="preserve">, Pandas, Matplotlib, and Scikit. These python libraries help in performing basic and advanced array operations - </w:t>
      </w:r>
      <w:proofErr w:type="spellStart"/>
      <w:r w:rsidRPr="00DB799D">
        <w:rPr>
          <w:rFonts w:ascii="Arial" w:eastAsia="Arial" w:hAnsi="Arial" w:cs="Arial"/>
          <w:color w:val="auto"/>
          <w:sz w:val="22"/>
          <w:szCs w:val="22"/>
        </w:rPr>
        <w:t>Numpy</w:t>
      </w:r>
      <w:proofErr w:type="spellEnd"/>
      <w:r w:rsidRPr="00DB799D">
        <w:rPr>
          <w:rFonts w:ascii="Arial" w:eastAsia="Arial" w:hAnsi="Arial" w:cs="Arial"/>
          <w:color w:val="auto"/>
          <w:sz w:val="22"/>
          <w:szCs w:val="22"/>
        </w:rPr>
        <w:t xml:space="preserve">. Pandas help the developers to work with labeled and relational data. Matplotlib is a standard library for data visualization in two-dimensional diagrams and graphs. </w:t>
      </w:r>
    </w:p>
    <w:p w14:paraId="5293F6F8" w14:textId="4C2F435A" w:rsidR="00D567EA" w:rsidRDefault="001E6A74" w:rsidP="00DB799D">
      <w:pPr>
        <w:pStyle w:val="Heading3"/>
        <w:shd w:val="clear" w:color="auto" w:fill="FFFFFF"/>
        <w:spacing w:before="372"/>
        <w:ind w:left="1036"/>
        <w:rPr>
          <w:rFonts w:ascii="Helvetica" w:hAnsi="Helvetica" w:cs="Helvetica"/>
          <w:color w:val="1F497D" w:themeColor="text2"/>
          <w:u w:val="single"/>
        </w:rPr>
      </w:pPr>
      <w:r w:rsidRPr="00DB799D">
        <w:rPr>
          <w:rFonts w:ascii="Helvetica" w:hAnsi="Helvetica" w:cs="Helvetica"/>
          <w:color w:val="1F497D" w:themeColor="text2"/>
          <w:u w:val="single"/>
        </w:rPr>
        <w:t xml:space="preserve">Some common functionalities and usages related to </w:t>
      </w:r>
      <w:proofErr w:type="spellStart"/>
      <w:r w:rsidR="00DA0B1A" w:rsidRPr="00DB799D">
        <w:rPr>
          <w:rFonts w:ascii="Helvetica" w:hAnsi="Helvetica" w:cs="Helvetica"/>
          <w:color w:val="1F497D" w:themeColor="text2"/>
          <w:u w:val="single"/>
        </w:rPr>
        <w:t>dataframe</w:t>
      </w:r>
      <w:proofErr w:type="spellEnd"/>
      <w:r w:rsidRPr="00DB799D">
        <w:rPr>
          <w:rFonts w:ascii="Helvetica" w:hAnsi="Helvetica" w:cs="Helvetica"/>
          <w:color w:val="1F497D" w:themeColor="text2"/>
          <w:u w:val="single"/>
        </w:rPr>
        <w:t xml:space="preserve"> manipulation</w:t>
      </w:r>
      <w:r w:rsidR="00DA0B1A" w:rsidRPr="00DB799D">
        <w:rPr>
          <w:rFonts w:ascii="Helvetica" w:hAnsi="Helvetica" w:cs="Helvetica"/>
          <w:color w:val="1F497D" w:themeColor="text2"/>
          <w:u w:val="single"/>
        </w:rPr>
        <w:t xml:space="preserve"> (for example, </w:t>
      </w:r>
      <w:proofErr w:type="spellStart"/>
      <w:r w:rsidR="00DA0B1A" w:rsidRPr="00DB799D">
        <w:rPr>
          <w:rFonts w:ascii="Helvetica" w:hAnsi="Helvetica" w:cs="Helvetica"/>
          <w:color w:val="1F497D" w:themeColor="text2"/>
          <w:u w:val="single"/>
        </w:rPr>
        <w:t>NaN</w:t>
      </w:r>
      <w:proofErr w:type="spellEnd"/>
      <w:r w:rsidR="00DA0B1A" w:rsidRPr="00DB799D">
        <w:rPr>
          <w:rFonts w:ascii="Helvetica" w:hAnsi="Helvetica" w:cs="Helvetica"/>
          <w:color w:val="1F497D" w:themeColor="text2"/>
          <w:u w:val="single"/>
        </w:rPr>
        <w:t xml:space="preserve"> check, slicing dataset using </w:t>
      </w:r>
      <w:proofErr w:type="spellStart"/>
      <w:r w:rsidR="00DA0B1A" w:rsidRPr="00DB799D">
        <w:rPr>
          <w:rFonts w:ascii="Helvetica" w:hAnsi="Helvetica" w:cs="Helvetica"/>
          <w:color w:val="1F497D" w:themeColor="text2"/>
          <w:u w:val="single"/>
        </w:rPr>
        <w:t>iloc</w:t>
      </w:r>
      <w:proofErr w:type="spellEnd"/>
      <w:r w:rsidR="00DA0B1A" w:rsidRPr="00DB799D">
        <w:rPr>
          <w:rFonts w:ascii="Helvetica" w:hAnsi="Helvetica" w:cs="Helvetica"/>
          <w:color w:val="1F497D" w:themeColor="text2"/>
          <w:u w:val="single"/>
        </w:rPr>
        <w:t xml:space="preserve">). Just show 2 examples. </w:t>
      </w:r>
    </w:p>
    <w:p w14:paraId="4C37B062" w14:textId="0F766D88" w:rsidR="00B36DC0" w:rsidRDefault="00B36DC0" w:rsidP="00B36DC0"/>
    <w:p w14:paraId="4D54AA49" w14:textId="44158EFB" w:rsidR="00B36DC0" w:rsidRDefault="00B36DC0" w:rsidP="00B36DC0"/>
    <w:p w14:paraId="60E59C0D" w14:textId="40456D4D" w:rsidR="00B36DC0" w:rsidRDefault="00B36DC0" w:rsidP="00B36DC0">
      <w:pPr>
        <w:rPr>
          <w:b/>
          <w:bCs/>
        </w:rPr>
      </w:pPr>
      <w:r>
        <w:t xml:space="preserve">               </w:t>
      </w:r>
      <w:r w:rsidRPr="005E4ABF">
        <w:rPr>
          <w:b/>
          <w:bCs/>
        </w:rPr>
        <w:t>Dropping Duplicates</w:t>
      </w:r>
    </w:p>
    <w:p w14:paraId="427EF22C" w14:textId="1B1D5B9A" w:rsidR="005E4ABF" w:rsidRDefault="005E4ABF" w:rsidP="00B36DC0">
      <w:pPr>
        <w:rPr>
          <w:b/>
          <w:bCs/>
        </w:rPr>
      </w:pPr>
    </w:p>
    <w:p w14:paraId="504FDFB6" w14:textId="23462EDF" w:rsidR="005E4ABF" w:rsidRDefault="005E4ABF" w:rsidP="00B36DC0">
      <w:pPr>
        <w:rPr>
          <w:b/>
          <w:bCs/>
        </w:rPr>
      </w:pPr>
    </w:p>
    <w:p w14:paraId="5680EE1D" w14:textId="2FBD71EC" w:rsidR="005E4ABF" w:rsidRDefault="005E4ABF" w:rsidP="00B36DC0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1C8367D" wp14:editId="401450E0">
            <wp:extent cx="6964680" cy="33528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6468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022A0" w14:textId="13AD2F64" w:rsidR="005E4ABF" w:rsidRDefault="005E4ABF" w:rsidP="00B36DC0">
      <w:pPr>
        <w:rPr>
          <w:b/>
          <w:bCs/>
        </w:rPr>
      </w:pPr>
    </w:p>
    <w:p w14:paraId="75FFCBF1" w14:textId="713FDABA" w:rsidR="005E4ABF" w:rsidRDefault="005E4ABF" w:rsidP="00B36DC0">
      <w:pPr>
        <w:rPr>
          <w:b/>
          <w:bCs/>
        </w:rPr>
      </w:pPr>
    </w:p>
    <w:p w14:paraId="39B70D47" w14:textId="3E853270" w:rsidR="005E4ABF" w:rsidRDefault="005E4ABF" w:rsidP="00B36DC0">
      <w:pPr>
        <w:rPr>
          <w:b/>
          <w:bCs/>
        </w:rPr>
      </w:pPr>
    </w:p>
    <w:p w14:paraId="16ECBDC5" w14:textId="1338E232" w:rsidR="005E4ABF" w:rsidRDefault="005E4ABF" w:rsidP="00B36DC0">
      <w:pPr>
        <w:rPr>
          <w:b/>
          <w:bCs/>
        </w:rPr>
      </w:pPr>
    </w:p>
    <w:p w14:paraId="084A516A" w14:textId="48FDE54A" w:rsidR="005E4ABF" w:rsidRDefault="005E4ABF" w:rsidP="00B36DC0">
      <w:pPr>
        <w:rPr>
          <w:b/>
          <w:bCs/>
        </w:rPr>
      </w:pPr>
      <w:r>
        <w:rPr>
          <w:b/>
          <w:bCs/>
        </w:rPr>
        <w:t xml:space="preserve">              Replacing Values</w:t>
      </w:r>
      <w:r>
        <w:rPr>
          <w:b/>
          <w:bCs/>
          <w:noProof/>
        </w:rPr>
        <w:lastRenderedPageBreak/>
        <w:drawing>
          <wp:inline distT="0" distB="0" distL="0" distR="0" wp14:anchorId="1B831B71" wp14:editId="11C4E124">
            <wp:extent cx="6964680" cy="33680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64680" cy="336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8BDE3A" w14:textId="10D8F56B" w:rsidR="005E4ABF" w:rsidRDefault="005E4ABF" w:rsidP="00B36DC0">
      <w:pPr>
        <w:rPr>
          <w:b/>
          <w:bCs/>
        </w:rPr>
      </w:pPr>
    </w:p>
    <w:p w14:paraId="6E4BD300" w14:textId="6DEA9721" w:rsidR="005E4ABF" w:rsidRDefault="005E4ABF" w:rsidP="00B36DC0">
      <w:pPr>
        <w:rPr>
          <w:b/>
          <w:bCs/>
        </w:rPr>
      </w:pPr>
    </w:p>
    <w:p w14:paraId="5BB4B36A" w14:textId="3E53CF09" w:rsidR="005E4ABF" w:rsidRDefault="005E4ABF" w:rsidP="00B36DC0">
      <w:pPr>
        <w:rPr>
          <w:b/>
          <w:bCs/>
        </w:rPr>
      </w:pPr>
    </w:p>
    <w:p w14:paraId="303A6AD5" w14:textId="4C2129B2" w:rsidR="005E4ABF" w:rsidRDefault="005E4ABF" w:rsidP="00B36DC0">
      <w:pPr>
        <w:rPr>
          <w:b/>
          <w:bCs/>
        </w:rPr>
      </w:pPr>
    </w:p>
    <w:p w14:paraId="2F4973F9" w14:textId="2FF2D6EC" w:rsidR="005E4ABF" w:rsidRDefault="005E4ABF" w:rsidP="00B36DC0">
      <w:pPr>
        <w:rPr>
          <w:b/>
          <w:bCs/>
        </w:rPr>
      </w:pPr>
    </w:p>
    <w:p w14:paraId="122BEFCF" w14:textId="3A9B8408" w:rsidR="005E4ABF" w:rsidRDefault="005E4ABF" w:rsidP="00B36DC0">
      <w:pPr>
        <w:rPr>
          <w:b/>
          <w:bCs/>
        </w:rPr>
      </w:pPr>
    </w:p>
    <w:p w14:paraId="7B250AB5" w14:textId="5718BFDB" w:rsidR="005E4ABF" w:rsidRDefault="005E4ABF" w:rsidP="00B36DC0">
      <w:pPr>
        <w:rPr>
          <w:b/>
          <w:bCs/>
        </w:rPr>
      </w:pPr>
    </w:p>
    <w:p w14:paraId="6B85295F" w14:textId="00EEB646" w:rsidR="005E4ABF" w:rsidRDefault="005E4ABF" w:rsidP="00B36DC0">
      <w:pPr>
        <w:rPr>
          <w:b/>
          <w:bCs/>
        </w:rPr>
      </w:pPr>
    </w:p>
    <w:p w14:paraId="4C0D11BF" w14:textId="2C6EBC68" w:rsidR="005E4ABF" w:rsidRDefault="005E4ABF" w:rsidP="00B36DC0">
      <w:pPr>
        <w:rPr>
          <w:b/>
          <w:bCs/>
        </w:rPr>
      </w:pPr>
    </w:p>
    <w:p w14:paraId="2F3EAA77" w14:textId="121E520D" w:rsidR="005E4ABF" w:rsidRDefault="005E4ABF" w:rsidP="00B36DC0">
      <w:pPr>
        <w:rPr>
          <w:b/>
          <w:bCs/>
        </w:rPr>
      </w:pPr>
    </w:p>
    <w:p w14:paraId="303E86C1" w14:textId="69C45F45" w:rsidR="005E4ABF" w:rsidRDefault="005E4ABF" w:rsidP="00B36DC0">
      <w:pPr>
        <w:rPr>
          <w:b/>
          <w:bCs/>
        </w:rPr>
      </w:pPr>
    </w:p>
    <w:p w14:paraId="2D87CD02" w14:textId="4DD091A1" w:rsidR="005E4ABF" w:rsidRDefault="005E4ABF" w:rsidP="00B36DC0">
      <w:pPr>
        <w:rPr>
          <w:b/>
          <w:bCs/>
        </w:rPr>
      </w:pPr>
    </w:p>
    <w:p w14:paraId="556FA767" w14:textId="3775F30F" w:rsidR="005E4ABF" w:rsidRDefault="005E4ABF" w:rsidP="00B36DC0">
      <w:pPr>
        <w:rPr>
          <w:b/>
          <w:bCs/>
        </w:rPr>
      </w:pPr>
    </w:p>
    <w:p w14:paraId="42FA5BB8" w14:textId="199D7072" w:rsidR="005E4ABF" w:rsidRDefault="005E4ABF" w:rsidP="00B36DC0">
      <w:pPr>
        <w:rPr>
          <w:b/>
          <w:bCs/>
        </w:rPr>
      </w:pPr>
    </w:p>
    <w:p w14:paraId="47EF8DA5" w14:textId="4C19D0AD" w:rsidR="005E4ABF" w:rsidRDefault="005E4ABF" w:rsidP="00B36DC0">
      <w:pPr>
        <w:rPr>
          <w:b/>
          <w:bCs/>
        </w:rPr>
      </w:pPr>
    </w:p>
    <w:p w14:paraId="15675F9B" w14:textId="60BA35EB" w:rsidR="005E4ABF" w:rsidRPr="005E4ABF" w:rsidRDefault="005E4ABF" w:rsidP="00B36DC0">
      <w:pPr>
        <w:rPr>
          <w:b/>
          <w:bCs/>
        </w:rPr>
      </w:pPr>
    </w:p>
    <w:p w14:paraId="65F9C3DC" w14:textId="11A54629" w:rsidR="00E42988" w:rsidRPr="00B36DC0" w:rsidRDefault="001E6A74" w:rsidP="00B36DC0">
      <w:pPr>
        <w:pStyle w:val="Heading3"/>
        <w:shd w:val="clear" w:color="auto" w:fill="FFFFFF"/>
        <w:spacing w:before="372"/>
        <w:ind w:left="850"/>
        <w:rPr>
          <w:rFonts w:ascii="Helvetica" w:hAnsi="Helvetica" w:cs="Helvetica"/>
          <w:color w:val="000000"/>
          <w:u w:val="single"/>
        </w:rPr>
        <w:sectPr w:rsidR="00E42988" w:rsidRPr="00B36DC0">
          <w:type w:val="continuous"/>
          <w:pgSz w:w="11900" w:h="16840"/>
          <w:pgMar w:top="560" w:right="460" w:bottom="280" w:left="460" w:header="720" w:footer="720" w:gutter="0"/>
          <w:cols w:space="720"/>
        </w:sectPr>
      </w:pPr>
      <w:r w:rsidRPr="00DA0B1A">
        <w:rPr>
          <w:rFonts w:ascii="Helvetica" w:hAnsi="Helvetica" w:cs="Helvetica"/>
          <w:color w:val="1F497D" w:themeColor="text2"/>
          <w:u w:val="single"/>
        </w:rPr>
        <w:t>Demonstration of a sample visualization example using matplotlib library</w:t>
      </w:r>
      <w:r w:rsidRPr="00DA0B1A">
        <w:rPr>
          <w:rFonts w:ascii="Helvetica" w:hAnsi="Helvetica" w:cs="Helvetica"/>
          <w:color w:val="000000"/>
          <w:u w:val="single"/>
        </w:rPr>
        <w:t xml:space="preserve">. </w:t>
      </w:r>
    </w:p>
    <w:p w14:paraId="562C75D1" w14:textId="68B0826C" w:rsidR="00B5774C" w:rsidRPr="00B36DC0" w:rsidRDefault="00B5774C" w:rsidP="00B36DC0">
      <w:pPr>
        <w:pStyle w:val="Heading3"/>
        <w:shd w:val="clear" w:color="auto" w:fill="FFFFFF"/>
        <w:spacing w:before="372"/>
        <w:rPr>
          <w:b/>
        </w:rPr>
      </w:pPr>
      <w:r>
        <w:tab/>
      </w:r>
      <w:r w:rsidR="00B36DC0">
        <w:rPr>
          <w:noProof/>
        </w:rPr>
        <w:drawing>
          <wp:inline distT="0" distB="0" distL="0" distR="0" wp14:anchorId="52AB0313" wp14:editId="0DCCC041">
            <wp:extent cx="7078980" cy="32213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9323" cy="3221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5774C" w:rsidRPr="00B36DC0" w:rsidSect="00593B10">
      <w:type w:val="continuous"/>
      <w:pgSz w:w="11900" w:h="16840"/>
      <w:pgMar w:top="560" w:right="985" w:bottom="280" w:left="4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D3F4906"/>
    <w:multiLevelType w:val="hybridMultilevel"/>
    <w:tmpl w:val="295ABE6E"/>
    <w:lvl w:ilvl="0" w:tplc="4009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1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3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5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7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9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1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3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56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NjE2MTU1NDcztjBU0lEKTi0uzszPAymwrAUAUZ5MvSwAAAA="/>
  </w:docVars>
  <w:rsids>
    <w:rsidRoot w:val="00E42988"/>
    <w:rsid w:val="000A253C"/>
    <w:rsid w:val="000E1D27"/>
    <w:rsid w:val="000E7B04"/>
    <w:rsid w:val="000F062C"/>
    <w:rsid w:val="00104BE4"/>
    <w:rsid w:val="0019701C"/>
    <w:rsid w:val="001E6A74"/>
    <w:rsid w:val="00231294"/>
    <w:rsid w:val="002542C8"/>
    <w:rsid w:val="00290863"/>
    <w:rsid w:val="00344ACB"/>
    <w:rsid w:val="00391B8F"/>
    <w:rsid w:val="003C58B5"/>
    <w:rsid w:val="0041550B"/>
    <w:rsid w:val="00444673"/>
    <w:rsid w:val="004733F8"/>
    <w:rsid w:val="004C597F"/>
    <w:rsid w:val="004D6BD6"/>
    <w:rsid w:val="004E6924"/>
    <w:rsid w:val="004F69DB"/>
    <w:rsid w:val="005620F9"/>
    <w:rsid w:val="00593B10"/>
    <w:rsid w:val="005E4ABF"/>
    <w:rsid w:val="006649B0"/>
    <w:rsid w:val="00682590"/>
    <w:rsid w:val="0087150B"/>
    <w:rsid w:val="008A256A"/>
    <w:rsid w:val="008C1D0D"/>
    <w:rsid w:val="00923413"/>
    <w:rsid w:val="00947AF4"/>
    <w:rsid w:val="009B6494"/>
    <w:rsid w:val="009C3C33"/>
    <w:rsid w:val="009F1685"/>
    <w:rsid w:val="00A17F09"/>
    <w:rsid w:val="00A60DA3"/>
    <w:rsid w:val="00A83EF7"/>
    <w:rsid w:val="00A919AD"/>
    <w:rsid w:val="00AA2D44"/>
    <w:rsid w:val="00AD739B"/>
    <w:rsid w:val="00AE78EE"/>
    <w:rsid w:val="00B36DC0"/>
    <w:rsid w:val="00B5774C"/>
    <w:rsid w:val="00B76E83"/>
    <w:rsid w:val="00BB3733"/>
    <w:rsid w:val="00C05B71"/>
    <w:rsid w:val="00C2775D"/>
    <w:rsid w:val="00C30065"/>
    <w:rsid w:val="00C95220"/>
    <w:rsid w:val="00CB3A74"/>
    <w:rsid w:val="00D376D1"/>
    <w:rsid w:val="00D545E3"/>
    <w:rsid w:val="00D567EA"/>
    <w:rsid w:val="00D84AB8"/>
    <w:rsid w:val="00DA0B1A"/>
    <w:rsid w:val="00DB799D"/>
    <w:rsid w:val="00DD7322"/>
    <w:rsid w:val="00E078B8"/>
    <w:rsid w:val="00E42988"/>
    <w:rsid w:val="00EF1916"/>
    <w:rsid w:val="00FA212B"/>
    <w:rsid w:val="00FB149D"/>
    <w:rsid w:val="00FF555F"/>
    <w:rsid w:val="19FABB26"/>
    <w:rsid w:val="1A932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01"/>
    <o:shapelayout v:ext="edit">
      <o:idmap v:ext="edit" data="1"/>
    </o:shapelayout>
  </w:shapeDefaults>
  <w:decimalSymbol w:val="."/>
  <w:listSeparator w:val=","/>
  <w14:docId w14:val="1D78C865"/>
  <w15:docId w15:val="{028942C8-A67A-4AE2-B15F-EF54D682D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172"/>
      <w:ind w:left="676"/>
      <w:outlineLvl w:val="0"/>
    </w:pPr>
    <w:rPr>
      <w:b/>
      <w:bCs/>
      <w:sz w:val="27"/>
      <w:szCs w:val="27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D732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4C597F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D732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E078B8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542C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  <w:lang w:val="en-AU"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542C8"/>
    <w:rPr>
      <w:rFonts w:ascii="Courier New" w:eastAsia="Times New Roman" w:hAnsi="Courier New" w:cs="Courier New"/>
      <w:sz w:val="20"/>
      <w:szCs w:val="20"/>
      <w:lang w:val="en-AU" w:eastAsia="en-AU"/>
    </w:rPr>
  </w:style>
  <w:style w:type="character" w:customStyle="1" w:styleId="s1">
    <w:name w:val="s1"/>
    <w:basedOn w:val="DefaultParagraphFont"/>
    <w:rsid w:val="002542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60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2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1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0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28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5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729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89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45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1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4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89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5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1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0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10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5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2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77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1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66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53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1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9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68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56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6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scipy.org/doc/numpy/user/quickstart.html" TargetMode="External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cs.scipy.org/doc/numpy/user/basics.html" TargetMode="Externa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hyperlink" Target="https://pandas.pydata.org/pandas-docs/stable/user_guide/index.html" TargetMode="External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8</Pages>
  <Words>626</Words>
  <Characters>357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T719 Security and Privacy Issues in Analytics</vt:lpstr>
    </vt:vector>
  </TitlesOfParts>
  <Company>Deakin University</Company>
  <LinksUpToDate>false</LinksUpToDate>
  <CharactersWithSpaces>4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719 Security and Privacy Issues in Analytics</dc:title>
  <dc:creator>Adnan Anwar</dc:creator>
  <cp:lastModifiedBy>SANJAY SELVARAJ</cp:lastModifiedBy>
  <cp:revision>52</cp:revision>
  <cp:lastPrinted>2020-03-17T02:23:00Z</cp:lastPrinted>
  <dcterms:created xsi:type="dcterms:W3CDTF">2020-02-26T23:45:00Z</dcterms:created>
  <dcterms:modified xsi:type="dcterms:W3CDTF">2021-03-20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2-28T00:00:00Z</vt:filetime>
  </property>
  <property fmtid="{D5CDD505-2E9C-101B-9397-08002B2CF9AE}" pid="3" name="Creator">
    <vt:lpwstr>wkhtmltopdf 0.12.4</vt:lpwstr>
  </property>
  <property fmtid="{D5CDD505-2E9C-101B-9397-08002B2CF9AE}" pid="4" name="LastSaved">
    <vt:filetime>2018-02-28T00:00:00Z</vt:filetime>
  </property>
</Properties>
</file>